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5000" w:type="pct"/>
        <w:tblLook w:val="07C0" w:firstRow="0" w:lastRow="1" w:firstColumn="1" w:lastColumn="1" w:noHBand="1" w:noVBand="1"/>
      </w:tblPr>
      <w:tblGrid>
        <w:gridCol w:w="670"/>
        <w:gridCol w:w="8468"/>
        <w:gridCol w:w="222"/>
      </w:tblGrid>
      <w:tr w:rsidR="00084E85" w:rsidRPr="000B098D" w14:paraId="0220AC07" w14:textId="77777777" w:rsidTr="00682049">
        <w:trPr>
          <w:trHeight w:val="300"/>
        </w:trPr>
        <w:tc>
          <w:tcPr>
            <w:tcW w:w="670" w:type="dxa"/>
          </w:tcPr>
          <w:p w14:paraId="0220AC04" w14:textId="77777777" w:rsidR="00084E85" w:rsidRPr="003E171C" w:rsidRDefault="00084E85" w:rsidP="6E46B48D">
            <w:pPr>
              <w:pStyle w:val="Compact"/>
              <w:rPr>
                <w:rFonts w:ascii="Times New Roman" w:eastAsia="Times New Roman" w:hAnsi="Times New Roman" w:cs="Times New Roman"/>
                <w:lang w:val="lv-LV"/>
              </w:rPr>
            </w:pPr>
          </w:p>
        </w:tc>
        <w:tc>
          <w:tcPr>
            <w:tcW w:w="8686" w:type="dxa"/>
          </w:tcPr>
          <w:p w14:paraId="0220AC05" w14:textId="77777777" w:rsidR="00084E85" w:rsidRPr="003E171C" w:rsidRDefault="458A6609" w:rsidP="6E46B48D">
            <w:pPr>
              <w:pStyle w:val="Compact"/>
              <w:jc w:val="center"/>
              <w:rPr>
                <w:rFonts w:ascii="Times New Roman" w:eastAsia="Times New Roman" w:hAnsi="Times New Roman" w:cs="Times New Roman"/>
                <w:b/>
                <w:bCs/>
                <w:lang w:val="lv-LV"/>
              </w:rPr>
            </w:pPr>
            <w:r w:rsidRPr="003E171C">
              <w:rPr>
                <w:rFonts w:ascii="Times New Roman" w:eastAsia="Times New Roman" w:hAnsi="Times New Roman" w:cs="Times New Roman"/>
                <w:b/>
                <w:bCs/>
                <w:lang w:val="lv-LV"/>
              </w:rPr>
              <w:t>Vienošanās</w:t>
            </w:r>
            <w:r w:rsidRPr="003E171C">
              <w:rPr>
                <w:rFonts w:ascii="Times New Roman" w:eastAsia="Times New Roman" w:hAnsi="Times New Roman" w:cs="Times New Roman"/>
                <w:lang w:val="lv-LV"/>
              </w:rPr>
              <w:t xml:space="preserve"> </w:t>
            </w:r>
            <w:r w:rsidRPr="003E171C">
              <w:rPr>
                <w:rFonts w:ascii="Times New Roman" w:eastAsia="Times New Roman" w:hAnsi="Times New Roman" w:cs="Times New Roman"/>
                <w:b/>
                <w:bCs/>
                <w:lang w:val="lv-LV"/>
              </w:rPr>
              <w:t>par Eiropas Savienības fonda projekta īstenošanu</w:t>
            </w:r>
          </w:p>
        </w:tc>
        <w:tc>
          <w:tcPr>
            <w:tcW w:w="222" w:type="dxa"/>
          </w:tcPr>
          <w:p w14:paraId="0220AC06" w14:textId="77777777" w:rsidR="00084E85" w:rsidRPr="003E171C" w:rsidRDefault="00084E85" w:rsidP="6E46B48D">
            <w:pPr>
              <w:pStyle w:val="Compact"/>
              <w:rPr>
                <w:rFonts w:ascii="Times New Roman" w:eastAsia="Times New Roman" w:hAnsi="Times New Roman" w:cs="Times New Roman"/>
                <w:lang w:val="lv-LV"/>
              </w:rPr>
            </w:pPr>
          </w:p>
        </w:tc>
      </w:tr>
      <w:tr w:rsidR="00084E85" w:rsidRPr="003E171C" w14:paraId="0220AC0B" w14:textId="77777777" w:rsidTr="00682049">
        <w:trPr>
          <w:trHeight w:val="300"/>
        </w:trPr>
        <w:tc>
          <w:tcPr>
            <w:tcW w:w="670" w:type="dxa"/>
          </w:tcPr>
          <w:p w14:paraId="2408237D" w14:textId="7A355216" w:rsidR="00084E85" w:rsidRPr="003E171C" w:rsidRDefault="00084E85" w:rsidP="6A8CA4F3">
            <w:pPr>
              <w:pStyle w:val="Compact"/>
              <w:rPr>
                <w:rFonts w:ascii="Times New Roman" w:eastAsia="Times New Roman" w:hAnsi="Times New Roman" w:cs="Times New Roman"/>
                <w:lang w:val="lv-LV"/>
              </w:rPr>
            </w:pPr>
          </w:p>
          <w:p w14:paraId="0220AC08" w14:textId="556DA801" w:rsidR="00084E85" w:rsidRPr="003E171C" w:rsidRDefault="00084E85" w:rsidP="6E46B48D">
            <w:pPr>
              <w:pStyle w:val="Compact"/>
              <w:rPr>
                <w:rFonts w:ascii="Times New Roman" w:eastAsia="Times New Roman" w:hAnsi="Times New Roman" w:cs="Times New Roman"/>
                <w:lang w:val="lv-LV"/>
              </w:rPr>
            </w:pPr>
          </w:p>
        </w:tc>
        <w:tc>
          <w:tcPr>
            <w:tcW w:w="8686" w:type="dxa"/>
          </w:tcPr>
          <w:p w14:paraId="0220AC09" w14:textId="130E8766" w:rsidR="002C56D9" w:rsidRPr="003E171C" w:rsidRDefault="458A6609" w:rsidP="6E46B48D">
            <w:pPr>
              <w:pStyle w:val="Compact"/>
              <w:jc w:val="center"/>
              <w:rPr>
                <w:rFonts w:ascii="Times New Roman" w:eastAsia="Times New Roman" w:hAnsi="Times New Roman" w:cs="Times New Roman"/>
                <w:b/>
                <w:bCs/>
                <w:lang w:val="lv-LV"/>
              </w:rPr>
            </w:pPr>
            <w:r w:rsidRPr="003E171C">
              <w:rPr>
                <w:rFonts w:ascii="Times New Roman" w:eastAsia="Times New Roman" w:hAnsi="Times New Roman" w:cs="Times New Roman"/>
                <w:b/>
                <w:bCs/>
                <w:lang w:val="lv-LV"/>
              </w:rPr>
              <w:t>Nr.</w:t>
            </w:r>
            <w:r w:rsidRPr="003E171C">
              <w:rPr>
                <w:rFonts w:ascii="Times New Roman" w:eastAsia="Times New Roman" w:hAnsi="Times New Roman" w:cs="Times New Roman"/>
                <w:lang w:val="lv-LV"/>
              </w:rPr>
              <w:t xml:space="preserve"> </w:t>
            </w:r>
            <w:r w:rsidRPr="003E171C">
              <w:rPr>
                <w:rFonts w:ascii="Times New Roman" w:eastAsia="Times New Roman" w:hAnsi="Times New Roman" w:cs="Times New Roman"/>
                <w:b/>
                <w:bCs/>
                <w:lang w:val="lv-LV"/>
              </w:rPr>
              <w:t>@nr</w:t>
            </w:r>
          </w:p>
        </w:tc>
        <w:tc>
          <w:tcPr>
            <w:tcW w:w="222" w:type="dxa"/>
          </w:tcPr>
          <w:p w14:paraId="0220AC0A" w14:textId="77777777" w:rsidR="00084E85" w:rsidRPr="003E171C" w:rsidRDefault="00084E85" w:rsidP="6E46B48D">
            <w:pPr>
              <w:pStyle w:val="Compact"/>
              <w:rPr>
                <w:rFonts w:ascii="Times New Roman" w:eastAsia="Times New Roman" w:hAnsi="Times New Roman" w:cs="Times New Roman"/>
                <w:lang w:val="lv-LV"/>
              </w:rPr>
            </w:pPr>
          </w:p>
        </w:tc>
      </w:tr>
      <w:tr w:rsidR="00084E85" w:rsidRPr="003E171C" w14:paraId="0220AC0E" w14:textId="77777777" w:rsidTr="002C56D9">
        <w:trPr>
          <w:gridAfter w:val="1"/>
          <w:wAfter w:w="222" w:type="dxa"/>
          <w:trHeight w:val="300"/>
        </w:trPr>
        <w:tc>
          <w:tcPr>
            <w:tcW w:w="670" w:type="dxa"/>
          </w:tcPr>
          <w:p w14:paraId="0220AC0C" w14:textId="489D6E9D" w:rsidR="00084E85" w:rsidRPr="003E171C" w:rsidRDefault="458A6609" w:rsidP="6A8CA4F3">
            <w:pPr>
              <w:pStyle w:val="Compact"/>
              <w:ind w:right="-90"/>
              <w:rPr>
                <w:rFonts w:ascii="Times New Roman" w:eastAsia="Times New Roman" w:hAnsi="Times New Roman" w:cs="Times New Roman"/>
                <w:lang w:val="lv-LV"/>
              </w:rPr>
            </w:pPr>
            <w:r w:rsidRPr="003E171C">
              <w:rPr>
                <w:rFonts w:ascii="Times New Roman" w:eastAsia="Times New Roman" w:hAnsi="Times New Roman" w:cs="Times New Roman"/>
                <w:lang w:val="lv-LV"/>
              </w:rPr>
              <w:t>Rīg</w:t>
            </w:r>
            <w:r w:rsidR="6D273FFA" w:rsidRPr="003E171C">
              <w:rPr>
                <w:rFonts w:ascii="Times New Roman" w:eastAsia="Times New Roman" w:hAnsi="Times New Roman" w:cs="Times New Roman"/>
                <w:lang w:val="lv-LV"/>
              </w:rPr>
              <w:t>ā</w:t>
            </w:r>
          </w:p>
        </w:tc>
        <w:tc>
          <w:tcPr>
            <w:tcW w:w="8686" w:type="dxa"/>
          </w:tcPr>
          <w:p w14:paraId="0220AC0D" w14:textId="50A5A213" w:rsidR="00084E85" w:rsidRPr="003E171C" w:rsidRDefault="6D273FFA" w:rsidP="6E46B48D">
            <w:pPr>
              <w:pStyle w:val="Compact"/>
              <w:jc w:val="right"/>
              <w:rPr>
                <w:rFonts w:ascii="Times New Roman" w:eastAsia="Times New Roman" w:hAnsi="Times New Roman" w:cs="Times New Roman"/>
                <w:lang w:val="lv-LV"/>
              </w:rPr>
            </w:pPr>
            <w:r w:rsidRPr="6A8CA4F3">
              <w:rPr>
                <w:rFonts w:ascii="Times New Roman" w:eastAsia="Times New Roman" w:hAnsi="Times New Roman" w:cs="Times New Roman"/>
                <w:lang w:val="lv-LV"/>
              </w:rPr>
              <w:t xml:space="preserve"> </w:t>
            </w:r>
            <w:r w:rsidR="41157890" w:rsidRPr="6A8CA4F3">
              <w:rPr>
                <w:rFonts w:ascii="Times New Roman" w:eastAsia="Times New Roman" w:hAnsi="Times New Roman" w:cs="Times New Roman"/>
                <w:lang w:val="lv-LV"/>
              </w:rPr>
              <w:t xml:space="preserve">  </w:t>
            </w:r>
            <w:r w:rsidRPr="003E171C">
              <w:rPr>
                <w:rFonts w:ascii="Times New Roman" w:eastAsia="Times New Roman" w:hAnsi="Times New Roman" w:cs="Times New Roman"/>
                <w:lang w:val="lv-LV"/>
              </w:rPr>
              <w:t xml:space="preserve">  </w:t>
            </w:r>
            <w:r w:rsidR="458A6609" w:rsidRPr="003E171C">
              <w:rPr>
                <w:rFonts w:ascii="Times New Roman" w:eastAsia="Times New Roman" w:hAnsi="Times New Roman" w:cs="Times New Roman"/>
                <w:lang w:val="lv-LV"/>
              </w:rPr>
              <w:t>Datums skatāms laika zīmogā</w:t>
            </w:r>
          </w:p>
        </w:tc>
      </w:tr>
    </w:tbl>
    <w:p w14:paraId="0220AC0F" w14:textId="77777777" w:rsidR="00084E85" w:rsidRPr="003E171C" w:rsidRDefault="458A6609" w:rsidP="6E46B48D">
      <w:pPr>
        <w:pStyle w:val="BodyText"/>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0220AC10" w14:textId="31112F96" w:rsidR="00084E85" w:rsidRPr="003E171C" w:rsidRDefault="458A6609" w:rsidP="6E46B48D">
      <w:pPr>
        <w:pStyle w:val="BodyText"/>
        <w:jc w:val="both"/>
        <w:rPr>
          <w:rFonts w:ascii="Times New Roman" w:eastAsia="Times New Roman" w:hAnsi="Times New Roman" w:cs="Times New Roman"/>
          <w:lang w:val="lv-LV"/>
        </w:rPr>
      </w:pPr>
      <w:r w:rsidRPr="6B954606">
        <w:rPr>
          <w:rFonts w:ascii="Times New Roman" w:eastAsia="Times New Roman" w:hAnsi="Times New Roman" w:cs="Times New Roman"/>
          <w:lang w:val="lv-LV"/>
        </w:rPr>
        <w:t>un @finansejuma_sanemeja_nosaukums (turpmāk – Finansējuma saņēmējs), @finansejuma_sanemeja_adrese,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0220AC11" w14:textId="77777777" w:rsidR="00084E85" w:rsidRPr="003E171C" w:rsidRDefault="458A6609" w:rsidP="6E46B48D">
      <w:pPr>
        <w:pStyle w:val="BodyText"/>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kopā - Puses, katrs atsevišķi - Puse,</w:t>
      </w:r>
    </w:p>
    <w:p w14:paraId="0220AC12" w14:textId="19864CA8" w:rsidR="00084E85" w:rsidRPr="003E171C" w:rsidRDefault="458A6609" w:rsidP="6E46B48D">
      <w:pPr>
        <w:pStyle w:val="BodyText"/>
        <w:jc w:val="both"/>
        <w:rPr>
          <w:rFonts w:ascii="Times New Roman" w:eastAsia="Times New Roman" w:hAnsi="Times New Roman" w:cs="Times New Roman"/>
          <w:lang w:val="lv-LV"/>
        </w:rPr>
      </w:pPr>
      <w:r w:rsidRPr="6B954606">
        <w:rPr>
          <w:rFonts w:ascii="Times New Roman" w:eastAsia="Times New Roman" w:hAnsi="Times New Roman" w:cs="Times New Roman"/>
          <w:lang w:val="lv-LV"/>
        </w:rPr>
        <w:t xml:space="preserve">pamatojoties uz Ministru kabineta (turpmāk — MK) </w:t>
      </w:r>
      <w:r w:rsidR="002C56D9" w:rsidRPr="6B954606">
        <w:rPr>
          <w:rFonts w:ascii="Times New Roman" w:eastAsia="Times New Roman" w:hAnsi="Times New Roman" w:cs="Times New Roman"/>
          <w:lang w:val="lv-LV"/>
        </w:rPr>
        <w:t xml:space="preserve">18.06.2024 noteikumiem </w:t>
      </w:r>
      <w:r w:rsidRPr="6B954606">
        <w:rPr>
          <w:rFonts w:ascii="Times New Roman" w:eastAsia="Times New Roman" w:hAnsi="Times New Roman" w:cs="Times New Roman"/>
          <w:lang w:val="lv-LV"/>
        </w:rPr>
        <w:t>Nr. 388. “Eiropas Savienības kohēzijas politikas programmas 2021.–2027. gadam 4.2.1. specifiskā atbalsta mērķa</w:t>
      </w:r>
      <w:r w:rsidR="6248C9E6" w:rsidRPr="6B954606">
        <w:rPr>
          <w:rFonts w:ascii="Times New Roman" w:eastAsia="Times New Roman" w:hAnsi="Times New Roman" w:cs="Times New Roman"/>
          <w:lang w:val="lv-LV"/>
        </w:rPr>
        <w:t xml:space="preserve"> </w:t>
      </w:r>
      <w:r w:rsidRPr="6B954606">
        <w:rPr>
          <w:rFonts w:ascii="Times New Roman" w:eastAsia="Times New Roman" w:hAnsi="Times New Roman" w:cs="Times New Roman"/>
          <w:lang w:val="lv-LV"/>
        </w:rPr>
        <w:t>”Uzlabot vienlīdzīgu piekļuvi iekļaujošiem un kvalitatīviem pakalpojumiem izglītības, mācību un mūžizglītības jomā, attīstot pieejamu infrastruktūru, tostarp veicinot noturību izglītošanā un mācībās attālinātā un tiešsaistes režīmā" 4.2.1.6. pasākuma “Profesionālās izglītības iestāžu un koledžu mācību vide nozarēm aktuālo prasmju apguvei” pirmās, otrās, trešās un ceturt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0220AC13" w14:textId="66E7F3AE" w:rsidR="00084E85" w:rsidRPr="003E171C" w:rsidRDefault="458A6609" w:rsidP="6E46B48D">
      <w:pPr>
        <w:pStyle w:val="BodyText"/>
        <w:jc w:val="both"/>
        <w:rPr>
          <w:rFonts w:ascii="Times New Roman" w:eastAsia="Times New Roman" w:hAnsi="Times New Roman" w:cs="Times New Roman"/>
          <w:lang w:val="lv-LV"/>
        </w:rPr>
      </w:pPr>
      <w:r w:rsidRPr="6B954606">
        <w:rPr>
          <w:rFonts w:ascii="Times New Roman" w:eastAsia="Times New Roman" w:hAnsi="Times New Roman" w:cs="Times New Roman"/>
          <w:lang w:val="lv-LV"/>
        </w:rPr>
        <w:t>pamatojoties uz Ministru kabineta (turpmāk — MK) 18.06.2024 noteikumiem Nr. 388. “Eiropas Savienības kohēzijas politikas programmas 2021.–2027. gadam 4.2.1. specifiskā atbalsta mērķa</w:t>
      </w:r>
      <w:r w:rsidR="57EB1E9C" w:rsidRPr="6B954606">
        <w:rPr>
          <w:rFonts w:ascii="Times New Roman" w:eastAsia="Times New Roman" w:hAnsi="Times New Roman" w:cs="Times New Roman"/>
          <w:lang w:val="lv-LV"/>
        </w:rPr>
        <w:t xml:space="preserve"> </w:t>
      </w:r>
      <w:r w:rsidRPr="6B954606">
        <w:rPr>
          <w:rFonts w:ascii="Times New Roman" w:eastAsia="Times New Roman" w:hAnsi="Times New Roman" w:cs="Times New Roman"/>
          <w:lang w:val="lv-LV"/>
        </w:rPr>
        <w:t>”Uzlabot vienlīdzīgu piekļuvi iekļaujošiem un kvalitatīviem pakalpojumiem izglītības, mācību un mūžizglītības jomā, attīstot pieejamu infrastruktūru, tostarp veicinot noturību izglītošanā un mācībās attālinātā un tiešsaistes režīmā" 4.2.1.6. pasākuma “Profesionālās izglītības iestāžu un koledžu mācību vide nozarēm aktuālo prasmju apguvei” pirmās, otrās, trešās un ceturt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0220AC14" w14:textId="77777777" w:rsidR="00084E85" w:rsidRPr="003E171C" w:rsidRDefault="458A6609" w:rsidP="6E46B48D">
      <w:pPr>
        <w:pStyle w:val="BodyText"/>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ienojas par kārtību Projekta īstenošanai, finansējuma piešķiršanai un uzraudzībai, un noslēdz šo Vienošanos par projekta īstenošanu (turpmāk - Līgums), paredzot, ka:</w:t>
      </w:r>
    </w:p>
    <w:p w14:paraId="0220AC15"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Projekta darbību īstenošana tiek uzsākta @Datums. Projekta darbības īsteno līdz @projekta_beigu_datums .</w:t>
      </w:r>
    </w:p>
    <w:p w14:paraId="0220AC16"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a izdevumi ir attiecināmi no 01.01.2021.</w:t>
      </w:r>
    </w:p>
    <w:p w14:paraId="0220AC17"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a kopējie attiecināmie izdevumi: @kopejie_attiecinamie_izdevumi_eur EUR ( @ProjektaKopejieAttiecinamieIzdevumiVardiem):</w:t>
      </w:r>
    </w:p>
    <w:p w14:paraId="0220AC18" w14:textId="77777777" w:rsidR="00084E85" w:rsidRPr="003E171C" w:rsidRDefault="458A6609" w:rsidP="6E46B48D">
      <w:pPr>
        <w:pStyle w:val="Compact"/>
        <w:numPr>
          <w:ilvl w:val="1"/>
          <w:numId w:val="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Atbalsta summa: @atbalsta_summa_procentos % no attiecināmajiem izdevumiem, nepārsniedzot @atbalsta_summa_eur EUR ( @atbalsta_summa_summa_vardiem ), no tās:</w:t>
      </w:r>
    </w:p>
    <w:p w14:paraId="0220AC19" w14:textId="77777777" w:rsidR="00084E85" w:rsidRPr="003E171C" w:rsidRDefault="458A6609" w:rsidP="6E46B48D">
      <w:pPr>
        <w:pStyle w:val="Compact"/>
        <w:numPr>
          <w:ilvl w:val="2"/>
          <w:numId w:val="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Eiropas Reģionālās attīstības fonda finansējums: @fonda_finansejums_procentos % no attiecināmajiem izdevumiem, nepārsniedzot @fonda_finansejums_neparsniedz_eur EUR ( @fonda_finansejums_neparsniedz_summa_vardiem);</w:t>
      </w:r>
    </w:p>
    <w:p w14:paraId="0220AC1A" w14:textId="77777777" w:rsidR="00084E85" w:rsidRPr="003E171C" w:rsidRDefault="458A6609" w:rsidP="6E46B48D">
      <w:pPr>
        <w:pStyle w:val="Compact"/>
        <w:numPr>
          <w:ilvl w:val="2"/>
          <w:numId w:val="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alsts budžeta finansējums: @budzeta_finansejuma_veids_procentos % no attiecināmajiem izdevumiem, nepārsniedzot @budzeta_finansejuma_veids_eur EUR ( @budzeta_finansejuma_veids_summa_vardiem);</w:t>
      </w:r>
    </w:p>
    <w:p w14:paraId="0220AC1B"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s tiek īstenots saskaņā ar Līguma un tā pielikumu noteikumiem.</w:t>
      </w:r>
    </w:p>
    <w:p w14:paraId="0220AC1C"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uses, parakstot Līgumu, apliecina, ka nav apstākļu, kas aizliegtu Pusēm noslēgt šo Līgumu.</w:t>
      </w:r>
    </w:p>
    <w:p w14:paraId="0220AC1D"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s sagatavots ar šādiem pielikumiem, kas ir Līguma neatņemama sastāvdaļa:</w:t>
      </w:r>
    </w:p>
    <w:p w14:paraId="0220AC1E" w14:textId="77777777" w:rsidR="00084E85" w:rsidRPr="003E171C" w:rsidRDefault="458A6609" w:rsidP="6E46B48D">
      <w:pPr>
        <w:pStyle w:val="Compact"/>
        <w:numPr>
          <w:ilvl w:val="1"/>
          <w:numId w:val="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a 1.pielikums: Līguma vispārīgie noteikumi;</w:t>
      </w:r>
    </w:p>
    <w:p w14:paraId="0220AC1F" w14:textId="77777777" w:rsidR="00084E85" w:rsidRPr="003E171C" w:rsidRDefault="458A6609" w:rsidP="6E46B48D">
      <w:pPr>
        <w:pStyle w:val="Compact"/>
        <w:numPr>
          <w:ilvl w:val="1"/>
          <w:numId w:val="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a 2.pielikums: Projekta iesniegums " @projekta_iesnieguma_nosaukums " un tā pielikumi (ja attiecināms).</w:t>
      </w:r>
    </w:p>
    <w:p w14:paraId="0220AC20"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220AC21"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ienošanās, kas starp Pusēm noslēgtas pēc šī Līguma spēkā stāšanās dienas, pievienojamas šim Līgumam un kļūst par tā neatņemamu sastāvdaļu.</w:t>
      </w:r>
    </w:p>
    <w:p w14:paraId="0220AC22" w14:textId="123ADEE4"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Līgumā noteikto pienākumu izpildei Finansējuma saņēmējs izmanto - Projektu portālā (KPVIS), Sadarbības iestādes tīmekļa vietnē </w:t>
      </w:r>
      <w:hyperlink r:id="rId10">
        <w:r w:rsidRPr="003E171C">
          <w:rPr>
            <w:rStyle w:val="Hyperlink"/>
            <w:rFonts w:ascii="Times New Roman" w:eastAsia="Times New Roman" w:hAnsi="Times New Roman" w:cs="Times New Roman"/>
            <w:lang w:val="lv-LV"/>
          </w:rPr>
          <w:t>www.cfla.gov.lv</w:t>
        </w:r>
      </w:hyperlink>
      <w:r w:rsidR="0052686F">
        <w:rPr>
          <w:rStyle w:val="Hyperlink"/>
          <w:rFonts w:ascii="Times New Roman" w:eastAsia="Times New Roman" w:hAnsi="Times New Roman" w:cs="Times New Roman"/>
          <w:lang w:val="lv-LV"/>
        </w:rPr>
        <w:t xml:space="preserve"> </w:t>
      </w:r>
      <w:r w:rsidRPr="003E171C">
        <w:rPr>
          <w:rFonts w:ascii="Times New Roman" w:eastAsia="Times New Roman" w:hAnsi="Times New Roman" w:cs="Times New Roman"/>
          <w:lang w:val="lv-LV"/>
        </w:rPr>
        <w:t>pieejamos metodiskos materiālus un veidlapu aktuālās versijas.</w:t>
      </w:r>
    </w:p>
    <w:p w14:paraId="0220AC23"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0220AC24" w14:textId="77777777" w:rsidR="00084E85" w:rsidRPr="003E171C" w:rsidRDefault="458A6609" w:rsidP="6E46B48D">
      <w:pPr>
        <w:pStyle w:val="Compact"/>
        <w:numPr>
          <w:ilvl w:val="0"/>
          <w:numId w:val="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ušu paraksti:</w:t>
      </w:r>
    </w:p>
    <w:tbl>
      <w:tblPr>
        <w:tblStyle w:val="Table"/>
        <w:tblW w:w="5000" w:type="pct"/>
        <w:tblLook w:val="07C0" w:firstRow="0" w:lastRow="1" w:firstColumn="1" w:lastColumn="1" w:noHBand="1" w:noVBand="1"/>
      </w:tblPr>
      <w:tblGrid>
        <w:gridCol w:w="220"/>
        <w:gridCol w:w="4557"/>
        <w:gridCol w:w="4583"/>
      </w:tblGrid>
      <w:tr w:rsidR="00084E85" w:rsidRPr="003E171C" w14:paraId="0220AC27" w14:textId="77777777" w:rsidTr="6E46B48D">
        <w:tc>
          <w:tcPr>
            <w:tcW w:w="0" w:type="auto"/>
            <w:gridSpan w:val="2"/>
          </w:tcPr>
          <w:p w14:paraId="0220AC25" w14:textId="77777777" w:rsidR="00084E85" w:rsidRPr="003E171C" w:rsidRDefault="458A6609" w:rsidP="6E46B48D">
            <w:pPr>
              <w:pStyle w:val="Compact"/>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Sadarbības iestādes vārdā:</w:t>
            </w:r>
            <w:r w:rsidRPr="003E171C">
              <w:rPr>
                <w:rFonts w:ascii="Times New Roman" w:eastAsia="Times New Roman" w:hAnsi="Times New Roman" w:cs="Times New Roman"/>
                <w:lang w:val="lv-LV"/>
              </w:rPr>
              <w:t>*</w:t>
            </w:r>
          </w:p>
        </w:tc>
        <w:tc>
          <w:tcPr>
            <w:tcW w:w="0" w:type="auto"/>
          </w:tcPr>
          <w:p w14:paraId="0220AC26" w14:textId="77777777" w:rsidR="00084E85" w:rsidRPr="003E171C" w:rsidRDefault="458A6609" w:rsidP="6E46B48D">
            <w:pPr>
              <w:pStyle w:val="Compact"/>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Finansējuma saņēmēja vārdā:</w:t>
            </w:r>
            <w:r w:rsidRPr="003E171C">
              <w:rPr>
                <w:rFonts w:ascii="Times New Roman" w:eastAsia="Times New Roman" w:hAnsi="Times New Roman" w:cs="Times New Roman"/>
                <w:lang w:val="lv-LV"/>
              </w:rPr>
              <w:t>*</w:t>
            </w:r>
          </w:p>
        </w:tc>
      </w:tr>
      <w:tr w:rsidR="00084E85" w:rsidRPr="00682049" w14:paraId="0220AC2A" w14:textId="77777777" w:rsidTr="6E46B48D">
        <w:tc>
          <w:tcPr>
            <w:tcW w:w="0" w:type="auto"/>
            <w:gridSpan w:val="2"/>
          </w:tcPr>
          <w:p w14:paraId="0220AC28" w14:textId="77777777" w:rsidR="00084E85" w:rsidRPr="003E171C" w:rsidRDefault="458A6609" w:rsidP="6E46B48D">
            <w:pPr>
              <w:pStyle w:val="Compact"/>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cfla_paraksttiesigas_amatpersonas_paraksta_atsifrejums_amats</w:t>
            </w:r>
          </w:p>
        </w:tc>
        <w:tc>
          <w:tcPr>
            <w:tcW w:w="0" w:type="auto"/>
          </w:tcPr>
          <w:p w14:paraId="0220AC29" w14:textId="77777777" w:rsidR="00084E85" w:rsidRPr="003E171C" w:rsidRDefault="458A6609" w:rsidP="6E46B48D">
            <w:pPr>
              <w:pStyle w:val="Compact"/>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s_paraksttiesigas_amatpersonas_paraksta_atsifrejums_amats</w:t>
            </w:r>
          </w:p>
        </w:tc>
      </w:tr>
      <w:tr w:rsidR="00084E85" w:rsidRPr="000B098D" w14:paraId="0220AC2C" w14:textId="77777777" w:rsidTr="6E46B48D">
        <w:tc>
          <w:tcPr>
            <w:tcW w:w="0" w:type="auto"/>
            <w:gridSpan w:val="3"/>
          </w:tcPr>
          <w:p w14:paraId="0220AC2B" w14:textId="77777777" w:rsidR="00084E85" w:rsidRPr="003E171C" w:rsidRDefault="458A6609" w:rsidP="6E46B48D">
            <w:pPr>
              <w:pStyle w:val="Compact"/>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DOKUMENTS PARAKSTĪTS ELEKTRONISKI AR DROŠU ELEKTRONISKO PARAKSTU UN SATUR LAIKA ZĪMOGU</w:t>
            </w:r>
          </w:p>
        </w:tc>
      </w:tr>
      <w:tr w:rsidR="00084E85" w:rsidRPr="003E171C" w14:paraId="0220AC2F" w14:textId="77777777" w:rsidTr="6E46B48D">
        <w:trPr>
          <w:gridAfter w:val="1"/>
        </w:trPr>
        <w:tc>
          <w:tcPr>
            <w:tcW w:w="0" w:type="auto"/>
          </w:tcPr>
          <w:p w14:paraId="0220AC2D" w14:textId="77777777" w:rsidR="00084E85" w:rsidRPr="003E171C" w:rsidRDefault="00084E85" w:rsidP="6E46B48D">
            <w:pPr>
              <w:pStyle w:val="Compact"/>
              <w:jc w:val="both"/>
              <w:rPr>
                <w:rFonts w:ascii="Times New Roman" w:eastAsia="Times New Roman" w:hAnsi="Times New Roman" w:cs="Times New Roman"/>
                <w:lang w:val="lv-LV"/>
              </w:rPr>
            </w:pPr>
          </w:p>
        </w:tc>
        <w:tc>
          <w:tcPr>
            <w:tcW w:w="0" w:type="auto"/>
          </w:tcPr>
          <w:p w14:paraId="0220AC2E" w14:textId="77777777" w:rsidR="00084E85" w:rsidRPr="003E171C" w:rsidRDefault="458A6609" w:rsidP="6E46B48D">
            <w:pPr>
              <w:pStyle w:val="Compact"/>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ienošanās par Eiropas Savienības fonda projekta īstenošanu Nr. @nr</w:t>
            </w:r>
          </w:p>
        </w:tc>
      </w:tr>
      <w:tr w:rsidR="00084E85" w:rsidRPr="003E171C" w14:paraId="0220AC32" w14:textId="77777777" w:rsidTr="6E46B48D">
        <w:trPr>
          <w:gridAfter w:val="1"/>
        </w:trPr>
        <w:tc>
          <w:tcPr>
            <w:tcW w:w="0" w:type="auto"/>
          </w:tcPr>
          <w:p w14:paraId="0220AC30" w14:textId="77777777" w:rsidR="00084E85" w:rsidRPr="003E171C" w:rsidRDefault="00084E85" w:rsidP="6E46B48D">
            <w:pPr>
              <w:pStyle w:val="Compact"/>
              <w:jc w:val="both"/>
              <w:rPr>
                <w:rFonts w:ascii="Times New Roman" w:eastAsia="Times New Roman" w:hAnsi="Times New Roman" w:cs="Times New Roman"/>
                <w:lang w:val="lv-LV"/>
              </w:rPr>
            </w:pPr>
          </w:p>
        </w:tc>
        <w:tc>
          <w:tcPr>
            <w:tcW w:w="0" w:type="auto"/>
          </w:tcPr>
          <w:p w14:paraId="0220AC31" w14:textId="77777777" w:rsidR="00084E85" w:rsidRPr="003E171C" w:rsidRDefault="458A6609" w:rsidP="6E46B48D">
            <w:pPr>
              <w:pStyle w:val="Compact"/>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1. pielikums</w:t>
            </w:r>
          </w:p>
        </w:tc>
      </w:tr>
    </w:tbl>
    <w:p w14:paraId="0220AC33" w14:textId="77777777" w:rsidR="00084E85" w:rsidRPr="003E171C" w:rsidRDefault="00084E85" w:rsidP="6E46B48D">
      <w:pPr>
        <w:pStyle w:val="Compact"/>
        <w:jc w:val="both"/>
        <w:rPr>
          <w:rFonts w:ascii="Times New Roman" w:eastAsia="Times New Roman" w:hAnsi="Times New Roman" w:cs="Times New Roman"/>
          <w:lang w:val="lv-LV"/>
        </w:rPr>
      </w:pPr>
    </w:p>
    <w:p w14:paraId="0220AC34" w14:textId="77777777" w:rsidR="00084E85" w:rsidRPr="003E171C" w:rsidRDefault="458A6609" w:rsidP="6E46B48D">
      <w:pPr>
        <w:pStyle w:val="Heading3"/>
        <w:jc w:val="both"/>
        <w:rPr>
          <w:rFonts w:ascii="Times New Roman" w:eastAsia="Times New Roman" w:hAnsi="Times New Roman" w:cs="Times New Roman"/>
          <w:sz w:val="24"/>
          <w:szCs w:val="24"/>
          <w:lang w:val="lv-LV"/>
        </w:rPr>
      </w:pPr>
      <w:bookmarkStart w:id="0" w:name="līguma-vispārīgie-noteikumi"/>
      <w:r w:rsidRPr="003E171C">
        <w:rPr>
          <w:rFonts w:ascii="Times New Roman" w:eastAsia="Times New Roman" w:hAnsi="Times New Roman" w:cs="Times New Roman"/>
          <w:sz w:val="24"/>
          <w:szCs w:val="24"/>
          <w:lang w:val="lv-LV"/>
        </w:rPr>
        <w:lastRenderedPageBreak/>
        <w:t>Līguma vispārīgie noteikumi</w:t>
      </w:r>
      <w:bookmarkEnd w:id="0"/>
    </w:p>
    <w:p w14:paraId="0220AC35"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1" w:name="termini"/>
      <w:r w:rsidRPr="003E171C">
        <w:rPr>
          <w:rFonts w:ascii="Times New Roman" w:eastAsia="Times New Roman" w:hAnsi="Times New Roman" w:cs="Times New Roman"/>
          <w:sz w:val="24"/>
          <w:szCs w:val="24"/>
          <w:lang w:val="lv-LV"/>
        </w:rPr>
        <w:t>Termini</w:t>
      </w:r>
      <w:bookmarkEnd w:id="1"/>
    </w:p>
    <w:p w14:paraId="0220AC36"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Atbalsta summa</w:t>
      </w:r>
      <w:r w:rsidRPr="003E171C">
        <w:rPr>
          <w:rFonts w:ascii="Times New Roman" w:eastAsia="Times New Roman" w:hAnsi="Times New Roman" w:cs="Times New Roman"/>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0220AC37"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Attiecināmie izdevumi</w:t>
      </w:r>
      <w:r w:rsidRPr="003E171C">
        <w:rPr>
          <w:rFonts w:ascii="Times New Roman" w:eastAsia="Times New Roman" w:hAnsi="Times New Roman" w:cs="Times New Roman"/>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0220AC38"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Dubultā finansēšana</w:t>
      </w:r>
      <w:r w:rsidRPr="003E171C">
        <w:rPr>
          <w:rFonts w:ascii="Times New Roman" w:eastAsia="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0220AC39"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Finanšu korekcija</w:t>
      </w:r>
      <w:r w:rsidRPr="003E171C">
        <w:rPr>
          <w:rFonts w:ascii="Times New Roman" w:eastAsia="Times New Roman" w:hAnsi="Times New Roman" w:cs="Times New Roman"/>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004C5486" w:rsidRPr="003E171C">
        <w:rPr>
          <w:rStyle w:val="FootnoteReference"/>
          <w:rFonts w:ascii="Times New Roman" w:eastAsia="Times New Roman" w:hAnsi="Times New Roman" w:cs="Times New Roman"/>
          <w:lang w:val="lv-LV"/>
        </w:rPr>
        <w:footnoteReference w:id="2"/>
      </w:r>
      <w:r w:rsidRPr="003E171C">
        <w:rPr>
          <w:rFonts w:ascii="Times New Roman" w:eastAsia="Times New Roman" w:hAnsi="Times New Roman" w:cs="Times New Roman"/>
          <w:lang w:val="lv-LV"/>
        </w:rPr>
        <w:t>.</w:t>
      </w:r>
    </w:p>
    <w:p w14:paraId="0220AC3A" w14:textId="5E4019E3"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Interešu konflikts</w:t>
      </w:r>
      <w:r w:rsidRPr="003E171C">
        <w:rPr>
          <w:rFonts w:ascii="Times New Roman" w:eastAsia="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w:t>
      </w:r>
      <w:r w:rsidR="4AF0342D" w:rsidRPr="003E171C">
        <w:rPr>
          <w:rFonts w:ascii="Times New Roman" w:eastAsia="Times New Roman" w:hAnsi="Times New Roman" w:cs="Times New Roman"/>
          <w:lang w:val="lv-LV"/>
        </w:rPr>
        <w:t xml:space="preserve"> </w:t>
      </w:r>
      <w:r w:rsidRPr="003E171C">
        <w:rPr>
          <w:rFonts w:ascii="Times New Roman" w:eastAsia="Times New Roman" w:hAnsi="Times New Roman" w:cs="Times New Roman"/>
          <w:lang w:val="lv-LV"/>
        </w:rPr>
        <w:t xml:space="preserve">saņēmēju, radiniekiem vai darījumu partneriem - atbilstoši Regulā 2018/1046 </w:t>
      </w:r>
      <w:r w:rsidR="004C5486" w:rsidRPr="003E171C">
        <w:rPr>
          <w:rStyle w:val="FootnoteReference"/>
          <w:rFonts w:ascii="Times New Roman" w:eastAsia="Times New Roman" w:hAnsi="Times New Roman" w:cs="Times New Roman"/>
          <w:lang w:val="lv-LV"/>
        </w:rPr>
        <w:footnoteReference w:id="3"/>
      </w:r>
      <w:r w:rsidRPr="003E171C">
        <w:rPr>
          <w:rFonts w:ascii="Times New Roman" w:eastAsia="Times New Roman" w:hAnsi="Times New Roman" w:cs="Times New Roman"/>
          <w:lang w:val="lv-LV"/>
        </w:rPr>
        <w:t>, likumā “Par interešu konflikta novēršanu valsts amatpersonu darbībā” un citos normatīvajos aktos par interešu konflikta novēršanu noteiktajam.</w:t>
      </w:r>
    </w:p>
    <w:p w14:paraId="0220AC3B"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Izdevumus pamatojošie dokumenti</w:t>
      </w:r>
      <w:r w:rsidRPr="003E171C">
        <w:rPr>
          <w:rFonts w:ascii="Times New Roman" w:eastAsia="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004C5486" w:rsidRPr="003E171C">
        <w:rPr>
          <w:rStyle w:val="FootnoteReference"/>
          <w:rFonts w:ascii="Times New Roman" w:eastAsia="Times New Roman" w:hAnsi="Times New Roman" w:cs="Times New Roman"/>
          <w:lang w:val="lv-LV"/>
        </w:rPr>
        <w:footnoteReference w:id="4"/>
      </w:r>
      <w:r w:rsidRPr="003E171C">
        <w:rPr>
          <w:rFonts w:ascii="Times New Roman" w:eastAsia="Times New Roman" w:hAnsi="Times New Roman" w:cs="Times New Roman"/>
          <w:lang w:val="lv-LV"/>
        </w:rPr>
        <w:t>.</w:t>
      </w:r>
    </w:p>
    <w:p w14:paraId="0220AC3C"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lastRenderedPageBreak/>
        <w:t>Maksājuma pieprasījums</w:t>
      </w:r>
      <w:r w:rsidRPr="003E171C">
        <w:rPr>
          <w:rFonts w:ascii="Times New Roman" w:eastAsia="Times New Roman" w:hAnsi="Times New Roman" w:cs="Times New Roman"/>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004C5486" w:rsidRPr="003E171C">
        <w:rPr>
          <w:rStyle w:val="FootnoteReference"/>
          <w:rFonts w:ascii="Times New Roman" w:eastAsia="Times New Roman" w:hAnsi="Times New Roman" w:cs="Times New Roman"/>
          <w:lang w:val="lv-LV"/>
        </w:rPr>
        <w:footnoteReference w:id="5"/>
      </w:r>
    </w:p>
    <w:p w14:paraId="0220AC3D"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Neatbilstoši veiktie izdevumi</w:t>
      </w:r>
      <w:r w:rsidRPr="003E171C">
        <w:rPr>
          <w:rFonts w:ascii="Times New Roman" w:eastAsia="Times New Roman" w:hAnsi="Times New Roman" w:cs="Times New Roman"/>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004C5486" w:rsidRPr="003E171C">
        <w:rPr>
          <w:rStyle w:val="FootnoteReference"/>
          <w:rFonts w:ascii="Times New Roman" w:eastAsia="Times New Roman" w:hAnsi="Times New Roman" w:cs="Times New Roman"/>
          <w:lang w:val="lv-LV"/>
        </w:rPr>
        <w:footnoteReference w:id="6"/>
      </w:r>
    </w:p>
    <w:p w14:paraId="0220AC3E"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Pēcuzraudzības periods</w:t>
      </w:r>
      <w:r w:rsidRPr="003E171C">
        <w:rPr>
          <w:rFonts w:ascii="Times New Roman" w:eastAsia="Times New Roman" w:hAnsi="Times New Roman" w:cs="Times New Roman"/>
          <w:lang w:val="lv-LV"/>
        </w:rPr>
        <w:t xml:space="preserve"> — 5 (piecu) gadu periods, kas sākas pēc noslēguma maksājuma veikšanas Finansējuma saņēmējam.</w:t>
      </w:r>
    </w:p>
    <w:p w14:paraId="0220AC3F"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Plānoto maksājuma pieprasījumu iesniegšanas grafiks</w:t>
      </w:r>
      <w:r w:rsidRPr="003E171C">
        <w:rPr>
          <w:rFonts w:ascii="Times New Roman" w:eastAsia="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14:paraId="0220AC40"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Projekta dzīves cikls</w:t>
      </w:r>
      <w:r w:rsidRPr="003E171C">
        <w:rPr>
          <w:rFonts w:ascii="Times New Roman" w:eastAsia="Times New Roman" w:hAnsi="Times New Roman" w:cs="Times New Roman"/>
          <w:lang w:val="lv-LV"/>
        </w:rPr>
        <w:t xml:space="preserve"> — infrastruktūras, kurā Projekta ietvaros veiktas investīcijas, prognozētais ekspluatācijas laiks, ko Finansējuma saņēmējs nosaka atbilstoši Komisijas Regulas Nr. 480/2014</w:t>
      </w:r>
      <w:r w:rsidR="004C5486" w:rsidRPr="003E171C">
        <w:rPr>
          <w:rStyle w:val="FootnoteReference"/>
          <w:rFonts w:ascii="Times New Roman" w:eastAsia="Times New Roman" w:hAnsi="Times New Roman" w:cs="Times New Roman"/>
          <w:lang w:val="lv-LV"/>
        </w:rPr>
        <w:footnoteReference w:id="7"/>
      </w:r>
      <w:r w:rsidRPr="003E171C">
        <w:rPr>
          <w:rFonts w:ascii="Times New Roman" w:eastAsia="Times New Roman" w:hAnsi="Times New Roman" w:cs="Times New Roman"/>
          <w:lang w:val="lv-LV"/>
        </w:rPr>
        <w:t xml:space="preserve"> 1. pielikuma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0220AC41" w14:textId="77777777" w:rsidR="00084E85" w:rsidRPr="003E171C" w:rsidRDefault="458A6609" w:rsidP="6E46B48D">
      <w:pPr>
        <w:pStyle w:val="Compact"/>
        <w:numPr>
          <w:ilvl w:val="1"/>
          <w:numId w:val="8"/>
        </w:numPr>
        <w:jc w:val="both"/>
        <w:rPr>
          <w:rFonts w:ascii="Times New Roman" w:eastAsia="Times New Roman" w:hAnsi="Times New Roman" w:cs="Times New Roman"/>
          <w:lang w:val="lv-LV"/>
        </w:rPr>
      </w:pPr>
      <w:r w:rsidRPr="003E171C">
        <w:rPr>
          <w:rFonts w:ascii="Times New Roman" w:eastAsia="Times New Roman" w:hAnsi="Times New Roman" w:cs="Times New Roman"/>
          <w:b/>
          <w:bCs/>
          <w:lang w:val="lv-LV"/>
        </w:rPr>
        <w:t>Projekta pēcuzraudzības pārskats</w:t>
      </w:r>
      <w:r w:rsidRPr="003E171C">
        <w:rPr>
          <w:rFonts w:ascii="Times New Roman" w:eastAsia="Times New Roman" w:hAnsi="Times New Roman" w:cs="Times New Roman"/>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0220AC42" w14:textId="7DBE5FCF"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2" w:name="finansējuma-saņēmēja-vispārīgie-pienākum"/>
      <w:r w:rsidRPr="003E171C">
        <w:rPr>
          <w:rFonts w:ascii="Times New Roman" w:eastAsia="Times New Roman" w:hAnsi="Times New Roman" w:cs="Times New Roman"/>
          <w:sz w:val="24"/>
          <w:szCs w:val="24"/>
          <w:lang w:val="lv-LV"/>
        </w:rPr>
        <w:t>Finansējuma saņēmēja vispārīgie pienākumi un tiesības</w:t>
      </w:r>
      <w:bookmarkEnd w:id="2"/>
    </w:p>
    <w:p w14:paraId="0220AC43" w14:textId="77777777" w:rsidR="00084E85" w:rsidRPr="003E171C" w:rsidRDefault="458A6609" w:rsidP="6E46B48D">
      <w:pPr>
        <w:pStyle w:val="Compact"/>
        <w:numPr>
          <w:ilvl w:val="1"/>
          <w:numId w:val="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am ir pienākums:</w:t>
      </w:r>
    </w:p>
    <w:p w14:paraId="0220AC44"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iesniegt un ievadīt informāciju par Projekta īstenošanu Projektu portālā (KPVIS) atbilstoši šim Līgumam, normatīvajiem aktiem, kā arī lietotāja līgumam par KPVIS izmantošanu;</w:t>
      </w:r>
    </w:p>
    <w:p w14:paraId="0220AC45"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0220AC46" w14:textId="01532C72"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3B80E97D">
        <w:rPr>
          <w:rFonts w:ascii="Times New Roman" w:eastAsia="Times New Roman" w:hAnsi="Times New Roman" w:cs="Times New Roman"/>
          <w:lang w:val="lv-LV"/>
        </w:rPr>
        <w:t xml:space="preserve">Līguma darbības laikā Projektu portālā (KPVIS) paziņot Sadarbības iestādei izmaiņas Finansējuma saņēmēja </w:t>
      </w:r>
      <w:r w:rsidR="001005A5" w:rsidRPr="3B80E97D">
        <w:rPr>
          <w:rFonts w:ascii="Times New Roman" w:eastAsia="Times New Roman" w:hAnsi="Times New Roman" w:cs="Times New Roman"/>
          <w:lang w:val="lv-LV"/>
        </w:rPr>
        <w:t xml:space="preserve">un Sadarbības partnera </w:t>
      </w:r>
      <w:r w:rsidRPr="3B80E97D">
        <w:rPr>
          <w:rFonts w:ascii="Times New Roman" w:eastAsia="Times New Roman" w:hAnsi="Times New Roman" w:cs="Times New Roman"/>
          <w:lang w:val="lv-LV"/>
        </w:rPr>
        <w:t>pamatdatos (kontaktinformācija, adrese, pilnvarotā persona (ja attiecināms), atbildīgā amatpersona ) 3 (trīs) darbdienu laikā pēc to maiņas;</w:t>
      </w:r>
    </w:p>
    <w:p w14:paraId="0220AC47"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0220AC48"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drošināt, lai Atbalsta summa tiktu izlietota saskaņā ar pareizas finanšu pārvaldības principu, ievērojot saimnieciskuma, lietderības un efektivitātes principus;</w:t>
      </w:r>
    </w:p>
    <w:p w14:paraId="0220AC49"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drošināt, lai Projekta Attiecināmie izdevumi būtu tieši saistīti ar projekta mērķu sasniegšanu un atbilstoši projekta īstenošanai piešķirtā finansējuma izlietošanas nosacījumiem;</w:t>
      </w:r>
    </w:p>
    <w:p w14:paraId="0220AC4A" w14:textId="285339C0"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drošināt Projektā paredzēto mērķu, Projekta darbību rezultātu un uzraudzības rādītāju un, ja Projekts to paredz, horizontālo principu rādītāju sasniegšanu;</w:t>
      </w:r>
    </w:p>
    <w:p w14:paraId="0220AC4B"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ēc Sadarbības iestādes vai Atbildīgās iestādes pieprasījuma iesniegt informāciju par uzraudzības rādītājiem, kas nav iekļauta maksājuma pieprasījumā;</w:t>
      </w:r>
    </w:p>
    <w:p w14:paraId="0220AC4C"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drošināt komunikācijas un vizuālās identitātes pasākumus saskaņā ar Projektā plānoto un normatīvajos aktos,</w:t>
      </w:r>
      <w:r w:rsidR="004C5486" w:rsidRPr="003E171C">
        <w:rPr>
          <w:rStyle w:val="FootnoteReference"/>
          <w:rFonts w:ascii="Times New Roman" w:eastAsia="Times New Roman" w:hAnsi="Times New Roman" w:cs="Times New Roman"/>
          <w:lang w:val="lv-LV"/>
        </w:rPr>
        <w:footnoteReference w:id="8"/>
      </w:r>
      <w:r w:rsidRPr="003E171C">
        <w:rPr>
          <w:rFonts w:ascii="Times New Roman" w:eastAsia="Times New Roman" w:hAnsi="Times New Roman" w:cs="Times New Roman"/>
          <w:lang w:val="lv-LV"/>
        </w:rPr>
        <w:t xml:space="preserve"> un vadošās iestādes vadlīnijās </w:t>
      </w:r>
      <w:r w:rsidR="004C5486" w:rsidRPr="003E171C">
        <w:rPr>
          <w:rStyle w:val="FootnoteReference"/>
          <w:rFonts w:ascii="Times New Roman" w:eastAsia="Times New Roman" w:hAnsi="Times New Roman" w:cs="Times New Roman"/>
          <w:lang w:val="lv-LV"/>
        </w:rPr>
        <w:footnoteReference w:id="9"/>
      </w:r>
      <w:r w:rsidRPr="003E171C">
        <w:rPr>
          <w:rFonts w:ascii="Times New Roman" w:eastAsia="Times New Roman" w:hAnsi="Times New Roman" w:cs="Times New Roman"/>
          <w:lang w:val="lv-LV"/>
        </w:rPr>
        <w:t xml:space="preserve"> noteiktajām prasībām, t.sk. finansējuma saņēmēja oficiālajā tīmekļa vietnē (ja tāda ir) un sociālo mediju vietnēs (ja tādas ir) publicēt īsu un samērīgu aprakstu par Projektu, tā mērķiem un rezultātiem;</w:t>
      </w:r>
    </w:p>
    <w:p w14:paraId="0220AC4D" w14:textId="77777777" w:rsidR="00084E85" w:rsidRPr="003E171C" w:rsidRDefault="6EEFB525" w:rsidP="6E46B48D">
      <w:pPr>
        <w:pStyle w:val="Compact"/>
        <w:numPr>
          <w:ilvl w:val="2"/>
          <w:numId w:val="10"/>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īstenojot Projektu, visos ar Projekta īstenošanu saistītajos dokumentos norādīt Projekta identifikācijas numuru;</w:t>
      </w:r>
    </w:p>
    <w:p w14:paraId="0220AC4E" w14:textId="2FEDB1F4" w:rsidR="00084E85" w:rsidRPr="003E171C" w:rsidRDefault="001005A5" w:rsidP="6E46B48D">
      <w:pPr>
        <w:pStyle w:val="Compact"/>
        <w:numPr>
          <w:ilvl w:val="2"/>
          <w:numId w:val="10"/>
        </w:numPr>
        <w:jc w:val="both"/>
        <w:rPr>
          <w:rFonts w:ascii="Times New Roman" w:eastAsia="Times New Roman" w:hAnsi="Times New Roman" w:cs="Times New Roman"/>
          <w:lang w:val="lv-LV"/>
        </w:rPr>
      </w:pPr>
      <w:r w:rsidRPr="3B80E97D">
        <w:rPr>
          <w:rFonts w:ascii="Times New Roman" w:eastAsia="Times New Roman" w:hAnsi="Times New Roman" w:cs="Times New Roman"/>
          <w:lang w:val="lv-LV"/>
        </w:rPr>
        <w:t xml:space="preserve">nodrošināt </w:t>
      </w:r>
      <w:r w:rsidR="458A6609" w:rsidRPr="3B80E97D">
        <w:rPr>
          <w:rFonts w:ascii="Times New Roman" w:eastAsia="Times New Roman" w:hAnsi="Times New Roman" w:cs="Times New Roman"/>
          <w:lang w:val="lv-LV"/>
        </w:rPr>
        <w:t>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0220AC4F"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220AC50"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14:paraId="0220AC51"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34262">
        <w:rPr>
          <w:rFonts w:ascii="Times New Roman" w:eastAsia="Times New Roman" w:hAnsi="Times New Roman" w:cs="Times New Roman"/>
          <w:lang w:val="lv-LV"/>
        </w:rPr>
        <w:t>Projekta īstenošanas laikā un Sadarbības iestādes paziņotajā dokumentu glabāšanas termiņā nodrošināt visu ar Projekta</w:t>
      </w:r>
      <w:r w:rsidRPr="003E171C">
        <w:rPr>
          <w:rFonts w:ascii="Times New Roman" w:eastAsia="Times New Roman" w:hAnsi="Times New Roman" w:cs="Times New Roman"/>
          <w:lang w:val="lv-LV"/>
        </w:rPr>
        <w:t xml:space="preserve">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004C5486" w:rsidRPr="003E171C">
        <w:rPr>
          <w:rStyle w:val="FootnoteReference"/>
          <w:rFonts w:ascii="Times New Roman" w:eastAsia="Times New Roman" w:hAnsi="Times New Roman" w:cs="Times New Roman"/>
          <w:lang w:val="lv-LV"/>
        </w:rPr>
        <w:footnoteReference w:id="10"/>
      </w:r>
      <w:r w:rsidRPr="003E171C">
        <w:rPr>
          <w:rFonts w:ascii="Times New Roman" w:eastAsia="Times New Roman" w:hAnsi="Times New Roman" w:cs="Times New Roman"/>
          <w:lang w:val="lv-LV"/>
        </w:rPr>
        <w:t xml:space="preserve"> 82. pantam. Pēc noslēguma Maksājuma pieprasījuma pārbaudes Sadarbības iestāde vēstulē par apstiprinātiem Attiecināmajiem izdevumiem paziņo Finansējuma saņēmējam par dokumentu glabāšanas termiņu;</w:t>
      </w:r>
    </w:p>
    <w:p w14:paraId="0220AC52" w14:textId="4FCAF735" w:rsidR="00084E85" w:rsidRPr="003E171C" w:rsidRDefault="0F6CE57B" w:rsidP="6E46B48D">
      <w:pPr>
        <w:pStyle w:val="Compact"/>
        <w:numPr>
          <w:ilvl w:val="2"/>
          <w:numId w:val="10"/>
        </w:numPr>
        <w:jc w:val="both"/>
        <w:rPr>
          <w:rFonts w:ascii="Times New Roman" w:eastAsia="Times New Roman" w:hAnsi="Times New Roman" w:cs="Times New Roman"/>
          <w:lang w:val="lv-LV"/>
        </w:rPr>
      </w:pPr>
      <w:r w:rsidRPr="1E1D0EC0">
        <w:rPr>
          <w:rFonts w:ascii="Times New Roman" w:eastAsia="Times New Roman" w:hAnsi="Times New Roman" w:cs="Times New Roman"/>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0220AC53" w14:textId="0B6E9525" w:rsidR="00084E85" w:rsidRPr="003E171C" w:rsidRDefault="0F6CE57B" w:rsidP="6E46B48D">
      <w:pPr>
        <w:pStyle w:val="Compact"/>
        <w:numPr>
          <w:ilvl w:val="2"/>
          <w:numId w:val="10"/>
        </w:numPr>
        <w:jc w:val="both"/>
        <w:rPr>
          <w:rFonts w:ascii="Times New Roman" w:eastAsia="Times New Roman" w:hAnsi="Times New Roman" w:cs="Times New Roman"/>
          <w:lang w:val="lv-LV"/>
        </w:rPr>
      </w:pPr>
      <w:r w:rsidRPr="1E1D0EC0">
        <w:rPr>
          <w:rFonts w:ascii="Times New Roman" w:eastAsia="Times New Roman" w:hAnsi="Times New Roman" w:cs="Times New Roman"/>
          <w:lang w:val="lv-LV"/>
        </w:rPr>
        <w:t>pēc Sadarbības iestādes lūguma iesniegt pieprasīto informāciju un dokumentus Sadarbības iestādes noteiktajā termiņā, kas nav īsāks par 5 (piecām) darbdienām;</w:t>
      </w:r>
    </w:p>
    <w:p w14:paraId="0220AC54"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Līgumā un Sadarbības iestādes noteiktajos termiņos izpildīt Līguma noteikumus un Sadarbības iestādes norādījumus;</w:t>
      </w:r>
    </w:p>
    <w:p w14:paraId="0220AC55"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220AC56"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drošināt projekta iekšējās vadības un kontroles sistēmu atbilstoši SAM MK noteikumu 22. punktam;</w:t>
      </w:r>
    </w:p>
    <w:p w14:paraId="0220AC57"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a ietvaros veicot personu datu apstrādi, tajā skaitā to uzkrāšanu un iesniegšanu Sadarbības iestādei, ievērot normatīvajos aktos par personu datu (t. sk. īpašu kategoriju personas datu) aizsardzību noteiktās prasības;</w:t>
      </w:r>
    </w:p>
    <w:p w14:paraId="0220AC58" w14:textId="77777777" w:rsidR="00084E85" w:rsidRPr="00D8602F" w:rsidRDefault="458A6609" w:rsidP="6E46B48D">
      <w:pPr>
        <w:pStyle w:val="Compact"/>
        <w:numPr>
          <w:ilvl w:val="2"/>
          <w:numId w:val="10"/>
        </w:numPr>
        <w:jc w:val="both"/>
        <w:rPr>
          <w:rFonts w:ascii="Times New Roman" w:eastAsia="Times New Roman" w:hAnsi="Times New Roman" w:cs="Times New Roman"/>
          <w:lang w:val="lv-LV"/>
        </w:rPr>
      </w:pPr>
      <w:r w:rsidRPr="00D8602F">
        <w:rPr>
          <w:rFonts w:ascii="Times New Roman" w:eastAsia="Times New Roman" w:hAnsi="Times New Roman" w:cs="Times New Roman"/>
          <w:lang w:val="lv-LV"/>
        </w:rPr>
        <w:t>Projekta izmaksu pieauguma gadījumā segt sadārdzinājumu atbilstoši SAM MK noteikumu 34. punkta nosacījumiem</w:t>
      </w:r>
    </w:p>
    <w:p w14:paraId="0220AC59" w14:textId="4D119AF3" w:rsidR="00084E85" w:rsidRPr="003E171C" w:rsidRDefault="0F6CE57B" w:rsidP="6E46B48D">
      <w:pPr>
        <w:pStyle w:val="Compact"/>
        <w:numPr>
          <w:ilvl w:val="2"/>
          <w:numId w:val="10"/>
        </w:numPr>
        <w:jc w:val="both"/>
        <w:rPr>
          <w:rFonts w:ascii="Times New Roman" w:eastAsia="Times New Roman" w:hAnsi="Times New Roman" w:cs="Times New Roman"/>
          <w:lang w:val="lv-LV"/>
        </w:rPr>
      </w:pPr>
      <w:r w:rsidRPr="1E1D0EC0">
        <w:rPr>
          <w:rFonts w:ascii="Times New Roman" w:eastAsia="Times New Roman" w:hAnsi="Times New Roman" w:cs="Times New Roman"/>
          <w:lang w:val="lv-LV"/>
        </w:rPr>
        <w:t>izmantot Projekta ietvaros iegādātos pamatlīdzekļus/vērtības Projektā plānoto darbību veikšanai un saskaņā ar Projektā paredzēto mērķi;</w:t>
      </w:r>
    </w:p>
    <w:p w14:paraId="0220AC5A"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a reorganizācijas gadījumā nodrošināt ar Līgumu uzņemto saistību nodošanu tā saistību pārņēmējam, informējot par to Sadarbības iestādi;</w:t>
      </w:r>
    </w:p>
    <w:p w14:paraId="0220AC5B" w14:textId="775EC062"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004C5486" w:rsidRPr="003E171C">
        <w:rPr>
          <w:rStyle w:val="FootnoteReference"/>
          <w:rFonts w:ascii="Times New Roman" w:eastAsia="Times New Roman" w:hAnsi="Times New Roman" w:cs="Times New Roman"/>
          <w:lang w:val="lv-LV"/>
        </w:rPr>
        <w:footnoteReference w:id="11"/>
      </w:r>
      <w:r w:rsidRPr="003E171C">
        <w:rPr>
          <w:rFonts w:ascii="Times New Roman" w:eastAsia="Times New Roman" w:hAnsi="Times New Roman" w:cs="Times New Roman"/>
          <w:lang w:val="lv-LV"/>
        </w:rPr>
        <w:t xml:space="preserve"> 65. pantā un SAM MK noteikumos noteiktos nosacījumus un termiņus Projekta darbību īstenošanas laikā un Pēcuzraudzības periodā, kā arī neizdarīt būtiskas izmaiņas Projektā, tai skaitā:</w:t>
      </w:r>
    </w:p>
    <w:p w14:paraId="0220AC5C" w14:textId="77777777" w:rsidR="00084E85" w:rsidRPr="003E171C" w:rsidRDefault="458A6609" w:rsidP="6E46B48D">
      <w:pPr>
        <w:pStyle w:val="Compact"/>
        <w:numPr>
          <w:ilvl w:val="3"/>
          <w:numId w:val="1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izmantot Projektā attīstīto infrastruktūru un sasniegtos rezultātus Projektā plānoto darbību veikšanai un saskaņā ar Projektā paredzēto mērķi;</w:t>
      </w:r>
    </w:p>
    <w:p w14:paraId="0220AC5D" w14:textId="77777777" w:rsidR="00084E85" w:rsidRPr="003E171C" w:rsidRDefault="6EEFB525" w:rsidP="6E46B48D">
      <w:pPr>
        <w:pStyle w:val="Compact"/>
        <w:numPr>
          <w:ilvl w:val="3"/>
          <w:numId w:val="11"/>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0220AC5E" w14:textId="77777777" w:rsidR="00084E85" w:rsidRPr="003E171C" w:rsidRDefault="6EEFB525" w:rsidP="6E46B48D">
      <w:pPr>
        <w:pStyle w:val="Compact"/>
        <w:numPr>
          <w:ilvl w:val="3"/>
          <w:numId w:val="11"/>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lastRenderedPageBreak/>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0220AC5F" w14:textId="77777777" w:rsidR="00084E85" w:rsidRPr="003E171C" w:rsidRDefault="6EEFB525" w:rsidP="6E46B48D">
      <w:pPr>
        <w:pStyle w:val="Compact"/>
        <w:numPr>
          <w:ilvl w:val="3"/>
          <w:numId w:val="11"/>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0220AC60" w14:textId="77777777" w:rsidR="00084E85" w:rsidRPr="003E171C" w:rsidRDefault="458A6609" w:rsidP="6E46B48D">
      <w:pPr>
        <w:pStyle w:val="Compact"/>
        <w:numPr>
          <w:ilvl w:val="3"/>
          <w:numId w:val="1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0220AC61" w14:textId="77777777" w:rsidR="00084E85" w:rsidRPr="003E171C" w:rsidRDefault="6EEFB525" w:rsidP="6E46B48D">
      <w:pPr>
        <w:pStyle w:val="Compact"/>
        <w:numPr>
          <w:ilvl w:val="2"/>
          <w:numId w:val="10"/>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nodrošināt, ka tiek ievēroti SAM MK noteikumu 47. punkta nosacījumi, t.i. sadarbības partneri sagatavo Projekta Pēcuzraudzības pārskatus, kuros sniegto informāciju Finansējuma saņēmējs apkopo un iesniedz Projektu portālā (KPVIS), ievērojot šādus nosacījumus:</w:t>
      </w:r>
    </w:p>
    <w:p w14:paraId="0220AC62" w14:textId="77777777" w:rsidR="00084E85" w:rsidRPr="003E171C" w:rsidRDefault="458A6609" w:rsidP="6E46B48D">
      <w:pPr>
        <w:pStyle w:val="Compact"/>
        <w:numPr>
          <w:ilvl w:val="3"/>
          <w:numId w:val="1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a Pēcuzraudzības pārskatu, atbilstoši Sadarbības iestādes tīmekļa vietnē www.cfla.gov.lv publicētajai</w:t>
      </w:r>
      <w:r w:rsidRPr="003E171C">
        <w:rPr>
          <w:lang w:val="lv-LV"/>
        </w:rPr>
        <w:t xml:space="preserve"> </w:t>
      </w:r>
      <w:r w:rsidRPr="003E171C">
        <w:rPr>
          <w:rFonts w:ascii="Times New Roman" w:eastAsia="Times New Roman" w:hAnsi="Times New Roman" w:cs="Times New Roman"/>
          <w:lang w:val="lv-LV"/>
        </w:rPr>
        <w:t>formai, Sadarbības iestādē iesniedz līdz nākamā gada 1.jūnijam par katru gadu Pēcuzraudzības periodā, sākot ar nākamo gadu pēc noslēguma maksājuma veikšanas Finansējuma saņēmējam;</w:t>
      </w:r>
    </w:p>
    <w:p w14:paraId="0220AC63" w14:textId="77777777" w:rsidR="00084E85" w:rsidRPr="003E171C" w:rsidRDefault="458A6609" w:rsidP="6E46B48D">
      <w:pPr>
        <w:pStyle w:val="Compact"/>
        <w:numPr>
          <w:ilvl w:val="3"/>
          <w:numId w:val="1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uz sadarbības partneri attiecas Projekta enerģijas patēriņa rādītāju ziņošanas pienākums atbilstoši Energoefektivitātes likuma 15. panta ceturtajā daļā noteiktajām prasībām, sadarbības partneris pēc projekta pabeigšanas turpmākos trīs gadus ik gadu sagatavo informāciju par attiecīgā objekta enerģijas patēriņu pirms un pēc Projekta īstenošanas, atbilstoši Sadarbības iestādes tīmekļa vietnē www.cfla.gov.lv publicētajai Pārskata par enerģijas patēriņu veidlapai;</w:t>
      </w:r>
    </w:p>
    <w:p w14:paraId="0220AC64" w14:textId="77777777" w:rsidR="00084E85" w:rsidRPr="003E171C" w:rsidRDefault="458A6609" w:rsidP="6E46B48D">
      <w:pPr>
        <w:pStyle w:val="Compact"/>
        <w:numPr>
          <w:ilvl w:val="3"/>
          <w:numId w:val="1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a Pēcuzraudzības pārskatu Finansējuma saņēmējs sagatavo par iepriekšējo kalendāro gadu.</w:t>
      </w:r>
    </w:p>
    <w:p w14:paraId="0220AC65"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ekavējoties rakstiski informēt Sadarbības iestādi, ja Projekta darbību īstenošanas laikā vai Pēcuzraudzības periodā Finansējuma saņēmējam vai sadarbības partnerim ir radušies iepriekš neparedzēti, ar Projektu un tā rezultātu izmantošanu saistīti ieņēmumi;</w:t>
      </w:r>
    </w:p>
    <w:p w14:paraId="0220AC66" w14:textId="77777777" w:rsidR="00084E85" w:rsidRPr="003E171C" w:rsidRDefault="6EEFB525" w:rsidP="6E46B48D">
      <w:pPr>
        <w:pStyle w:val="Compact"/>
        <w:numPr>
          <w:ilvl w:val="2"/>
          <w:numId w:val="10"/>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Finansējuma saņēmējs nodrošina, ka sadarbības partneri, sākot ar nākamo gadu pēc līguma noslēgšanas:</w:t>
      </w:r>
    </w:p>
    <w:p w14:paraId="0220AC67" w14:textId="77777777" w:rsidR="00084E85" w:rsidRPr="003E171C" w:rsidRDefault="458A6609" w:rsidP="6E46B48D">
      <w:pPr>
        <w:pStyle w:val="Compact"/>
        <w:numPr>
          <w:ilvl w:val="3"/>
          <w:numId w:val="1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atbilstoši SAM MK noteikumu 52. punktam ik gadu visā projekta dzīves ciklā nodrošina papildinošas saimnieciskās darbības uzskaiti platības, laika vai </w:t>
      </w:r>
      <w:r w:rsidRPr="003E171C">
        <w:rPr>
          <w:rFonts w:ascii="Times New Roman" w:eastAsia="Times New Roman" w:hAnsi="Times New Roman" w:cs="Times New Roman"/>
          <w:lang w:val="lv-LV"/>
        </w:rPr>
        <w:lastRenderedPageBreak/>
        <w:t>finanšu izteiksmē, t.sk., līdz nākamā gada 1. jūnijam sagatavo pārskatu par papildinošu saimniecisko darbību, kā arī nodrošina pārskata un aprēķinus pamatojošo dokumentu pieejamību visā projekta dzīves ciklā;</w:t>
      </w:r>
    </w:p>
    <w:p w14:paraId="0220AC68" w14:textId="77777777" w:rsidR="00084E85" w:rsidRPr="003E171C" w:rsidRDefault="458A6609" w:rsidP="6E46B48D">
      <w:pPr>
        <w:pStyle w:val="Compact"/>
        <w:numPr>
          <w:ilvl w:val="3"/>
          <w:numId w:val="1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gatavo ziņojumu, ja konstatē, ka ir pārsniegts SAM MK noteikumi 51. punkta ierobežojums, t.i., papildinoša saimnieciskā darbība pārsniedz 20 % ierobežojumu no infrastruktūras gada jaudas platības, laika vai finanšu izteiksmē vai netiek ievērots SAM MK noteikumu 50. punkts, t.i., veiktās investīcijas tiek izmantotas citai saimnieciskai darbībai, kas nav uzskatāma par papildinošu saimniecisko darbību;</w:t>
      </w:r>
    </w:p>
    <w:p w14:paraId="0220AC69" w14:textId="77777777" w:rsidR="00084E85" w:rsidRPr="003E171C" w:rsidRDefault="6EEFB525" w:rsidP="6E46B48D">
      <w:pPr>
        <w:pStyle w:val="Compact"/>
        <w:numPr>
          <w:ilvl w:val="3"/>
          <w:numId w:val="13"/>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ja kādā no kalendārajiem gadiem projekta dzīves cikla periodā papildinošā saimnieciskā darbība pārsniedz 20% no infrastruktūras gada jaudas vai atbilstoši SAM MK noteikumu 50. punktam sniegtais atbalsts ir kvalificējams kā komercdarbības atbalsts, sadarbības partnerim piemēro atgūšanas mehānismu par nelikumīgi saņemtā atbalsta atmaksu atbilstoši sadarbības līgumā noteiktajam.</w:t>
      </w:r>
    </w:p>
    <w:p w14:paraId="0220AC6A" w14:textId="77777777" w:rsidR="00084E85" w:rsidRPr="003E171C" w:rsidRDefault="6EEFB525" w:rsidP="6E46B48D">
      <w:pPr>
        <w:pStyle w:val="Compact"/>
        <w:numPr>
          <w:ilvl w:val="2"/>
          <w:numId w:val="10"/>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Finansējuma saņēmējs 2.1.27.1. apakšpunktā minētos pārskatus Sadarbības iestādē iesniedz pēc pieprasījuma;</w:t>
      </w:r>
    </w:p>
    <w:p w14:paraId="0220AC6B" w14:textId="77777777" w:rsidR="00084E85" w:rsidRPr="003E171C" w:rsidRDefault="6EEFB525" w:rsidP="6E46B48D">
      <w:pPr>
        <w:pStyle w:val="Compact"/>
        <w:numPr>
          <w:ilvl w:val="2"/>
          <w:numId w:val="10"/>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Finansējuma saņēmējs 2.1.27.2. apakšpunktā minēto ziņojumu iesniedz Sadarbības iestādē par iepriekšējo gadu līdz kārtējā gada 30. jūnijam;</w:t>
      </w:r>
    </w:p>
    <w:p w14:paraId="0220AC6C" w14:textId="77777777" w:rsidR="00084E85" w:rsidRPr="003E171C" w:rsidRDefault="458A6609" w:rsidP="6E46B48D">
      <w:pPr>
        <w:pStyle w:val="Compact"/>
        <w:numPr>
          <w:ilvl w:val="2"/>
          <w:numId w:val="1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eikt citas Līgumā un lēmumā par Projekta iesnieguma apstiprināšanu noteiktās darbības.</w:t>
      </w:r>
    </w:p>
    <w:p w14:paraId="0220AC6D" w14:textId="77777777" w:rsidR="00084E85" w:rsidRPr="003E171C" w:rsidRDefault="458A6609" w:rsidP="6E46B48D">
      <w:pPr>
        <w:pStyle w:val="Compact"/>
        <w:numPr>
          <w:ilvl w:val="1"/>
          <w:numId w:val="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am ir tiesības:</w:t>
      </w:r>
    </w:p>
    <w:p w14:paraId="0220AC6E" w14:textId="77777777" w:rsidR="00084E85" w:rsidRPr="003E171C" w:rsidRDefault="458A6609" w:rsidP="6E46B48D">
      <w:pPr>
        <w:pStyle w:val="Compact"/>
        <w:numPr>
          <w:ilvl w:val="2"/>
          <w:numId w:val="1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ņemt informāciju par Atbalsta summas apstiprināšanu, ja Projekts ir īstenots saskaņā ar normatīvo aktu un Līguma nosacījumiem, ievērojot noteikto kārtību un termiņu;</w:t>
      </w:r>
    </w:p>
    <w:p w14:paraId="0220AC6F" w14:textId="77777777" w:rsidR="00084E85" w:rsidRPr="003E171C" w:rsidRDefault="458A6609" w:rsidP="6E46B48D">
      <w:pPr>
        <w:pStyle w:val="Compact"/>
        <w:numPr>
          <w:ilvl w:val="2"/>
          <w:numId w:val="1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ņemt nepieciešamo informāciju par Projekta īstenošanas nosacījumiem;</w:t>
      </w:r>
    </w:p>
    <w:p w14:paraId="0220AC70" w14:textId="77777777" w:rsidR="00084E85" w:rsidRPr="003E171C" w:rsidRDefault="458A6609" w:rsidP="6E46B48D">
      <w:pPr>
        <w:pStyle w:val="Compact"/>
        <w:numPr>
          <w:ilvl w:val="2"/>
          <w:numId w:val="1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izmantot citas normatīvajos aktos un Līgumā paredzētās tiesības.</w:t>
      </w:r>
    </w:p>
    <w:p w14:paraId="0220AC71"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3" w:name="sadarbības-iestādes-vispārīgie-pienākumi"/>
      <w:r w:rsidRPr="003E171C">
        <w:rPr>
          <w:rFonts w:ascii="Times New Roman" w:eastAsia="Times New Roman" w:hAnsi="Times New Roman" w:cs="Times New Roman"/>
          <w:sz w:val="24"/>
          <w:szCs w:val="24"/>
          <w:lang w:val="lv-LV"/>
        </w:rPr>
        <w:t>Sadarbības iestādes vispārīgie pienākumi un tiesības</w:t>
      </w:r>
      <w:bookmarkEnd w:id="3"/>
    </w:p>
    <w:p w14:paraId="0220AC72" w14:textId="77777777" w:rsidR="00084E85" w:rsidRPr="003E171C" w:rsidRDefault="458A6609" w:rsidP="6E46B48D">
      <w:pPr>
        <w:pStyle w:val="Compact"/>
        <w:numPr>
          <w:ilvl w:val="1"/>
          <w:numId w:val="1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i ir pienākums:</w:t>
      </w:r>
    </w:p>
    <w:p w14:paraId="0220AC73" w14:textId="77777777" w:rsidR="00084E85" w:rsidRPr="003E171C" w:rsidRDefault="458A6609" w:rsidP="6E46B48D">
      <w:pPr>
        <w:pStyle w:val="Compact"/>
        <w:numPr>
          <w:ilvl w:val="2"/>
          <w:numId w:val="1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konsultēt Finansējuma saņēmēju par Projekta īstenošanu;</w:t>
      </w:r>
    </w:p>
    <w:p w14:paraId="0220AC74" w14:textId="77777777" w:rsidR="00084E85" w:rsidRPr="003E171C" w:rsidRDefault="458A6609" w:rsidP="6E46B48D">
      <w:pPr>
        <w:pStyle w:val="Compact"/>
        <w:numPr>
          <w:ilvl w:val="2"/>
          <w:numId w:val="1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eikt Projekta īstenošanas uzraudzību un kontroli visā Līguma darbības laikā un izvērtēt Projekta īstenošanas atbilstību normatīvo aktu un Līguma nosacījumiem;</w:t>
      </w:r>
    </w:p>
    <w:p w14:paraId="0220AC75" w14:textId="77777777" w:rsidR="00084E85" w:rsidRPr="003E171C" w:rsidRDefault="458A6609" w:rsidP="6E46B48D">
      <w:pPr>
        <w:pStyle w:val="Compact"/>
        <w:numPr>
          <w:ilvl w:val="2"/>
          <w:numId w:val="1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ārbaudīt Finansējuma saņēmēja Maksājuma pieprasījumu un apstiprināt Finansējuma saņēmēja Maksājuma pieprasījumā iekļautos izdevumus, ja tie ir attiecināmi ;</w:t>
      </w:r>
    </w:p>
    <w:p w14:paraId="0220AC76" w14:textId="77777777" w:rsidR="00084E85" w:rsidRPr="003E171C" w:rsidRDefault="458A6609" w:rsidP="6E46B48D">
      <w:pPr>
        <w:pStyle w:val="Compact"/>
        <w:numPr>
          <w:ilvl w:val="2"/>
          <w:numId w:val="1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apstrādājot Finansējuma saņēmēja iesniegtos personu datus, ievērot normatīvajos aktos par personu datu (t. sk. īpašu kategoriju personas datu) aizsardzību noteiktās prasības;</w:t>
      </w:r>
    </w:p>
    <w:p w14:paraId="0220AC77" w14:textId="77777777" w:rsidR="00084E85" w:rsidRPr="003E171C" w:rsidRDefault="458A6609" w:rsidP="6E46B48D">
      <w:pPr>
        <w:pStyle w:val="Compact"/>
        <w:numPr>
          <w:ilvl w:val="2"/>
          <w:numId w:val="1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Komercdarbības </w:t>
      </w:r>
      <w:r w:rsidRPr="003E171C">
        <w:rPr>
          <w:rFonts w:ascii="Times New Roman" w:eastAsia="Times New Roman" w:hAnsi="Times New Roman" w:cs="Times New Roman"/>
          <w:lang w:val="lv-LV"/>
        </w:rPr>
        <w:lastRenderedPageBreak/>
        <w:t>atbalsta nosacījumu pārkāpumu gadījumā Sadarbības iestāde pieņem lēmumu par nelikumīga komercdarbības atbalsta konstatēšanu un to atgūst;</w:t>
      </w:r>
    </w:p>
    <w:p w14:paraId="0220AC78" w14:textId="77777777" w:rsidR="00084E85" w:rsidRPr="003E171C" w:rsidRDefault="458A6609" w:rsidP="6E46B48D">
      <w:pPr>
        <w:pStyle w:val="Compact"/>
        <w:numPr>
          <w:ilvl w:val="2"/>
          <w:numId w:val="1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eikt citas normatīvajos aktos un Līgumā noteiktās darbības.</w:t>
      </w:r>
    </w:p>
    <w:p w14:paraId="0220AC79" w14:textId="77777777" w:rsidR="00084E85" w:rsidRPr="003E171C" w:rsidRDefault="458A6609" w:rsidP="6E46B48D">
      <w:pPr>
        <w:pStyle w:val="Compact"/>
        <w:numPr>
          <w:ilvl w:val="1"/>
          <w:numId w:val="1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i ir tiesības:</w:t>
      </w:r>
    </w:p>
    <w:p w14:paraId="0220AC7A" w14:textId="77777777" w:rsidR="00084E85" w:rsidRPr="003E171C" w:rsidRDefault="458A6609" w:rsidP="6E46B48D">
      <w:pPr>
        <w:pStyle w:val="Compact"/>
        <w:numPr>
          <w:ilvl w:val="2"/>
          <w:numId w:val="1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220AC7B" w14:textId="77777777" w:rsidR="00084E85" w:rsidRPr="003E171C" w:rsidRDefault="458A6609" w:rsidP="6E46B48D">
      <w:pPr>
        <w:pStyle w:val="Compact"/>
        <w:numPr>
          <w:ilvl w:val="2"/>
          <w:numId w:val="1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0220AC7C" w14:textId="77777777" w:rsidR="00084E85" w:rsidRPr="003E171C" w:rsidRDefault="458A6609" w:rsidP="6E46B48D">
      <w:pPr>
        <w:pStyle w:val="Compact"/>
        <w:numPr>
          <w:ilvl w:val="2"/>
          <w:numId w:val="1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a darbības laikā pieprasīt un saņemt visus nepieciešamos dokumentus un skaidrojumus, kas saistīti ar Līguma izpildi, t.sk., pieprasīt iesniegt PSD pārskatus projekta dzīves cikla laikā, tai skaitā gadījumos, kad saņemta informācija par PSD nosacījumu pārkāpumu no finansējuma saņēmēja, kompetentām iestādēm vai no trešajām personām;</w:t>
      </w:r>
    </w:p>
    <w:p w14:paraId="0220AC7D" w14:textId="77777777" w:rsidR="00084E85" w:rsidRPr="003E171C" w:rsidRDefault="458A6609" w:rsidP="6E46B48D">
      <w:pPr>
        <w:pStyle w:val="Compact"/>
        <w:numPr>
          <w:ilvl w:val="2"/>
          <w:numId w:val="1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izmantot citas normatīvajos aktos un Līgumā paredzētās tiesības.</w:t>
      </w:r>
    </w:p>
    <w:p w14:paraId="0220AC7E"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4" w:name="finansējuma-saņēmēja-un-tā-sadarbības-pa"/>
      <w:r w:rsidRPr="003E171C">
        <w:rPr>
          <w:rFonts w:ascii="Times New Roman" w:eastAsia="Times New Roman" w:hAnsi="Times New Roman" w:cs="Times New Roman"/>
          <w:sz w:val="24"/>
          <w:szCs w:val="24"/>
          <w:lang w:val="lv-LV"/>
        </w:rPr>
        <w:t>Finansējuma saņēmēja un tā sadarbības partnera sadarbības noteikumi</w:t>
      </w:r>
      <w:bookmarkEnd w:id="4"/>
    </w:p>
    <w:p w14:paraId="0220AC7F" w14:textId="77777777" w:rsidR="00084E85" w:rsidRPr="003E171C" w:rsidRDefault="458A6609" w:rsidP="6E46B48D">
      <w:pPr>
        <w:pStyle w:val="Compact"/>
        <w:numPr>
          <w:ilvl w:val="1"/>
          <w:numId w:val="18"/>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noslēdz sadarbības līgumu vai vienošanos ar SAM MK noteikumos noteikto sadarbības partneri par pušu savstarpējām saistībām attiecībā uz Projekta ieviešanu pirms partnera iesaistīšanās Projekta īstenošanā saskaņā ar MK noteikumos</w:t>
      </w:r>
      <w:r w:rsidR="004C5486" w:rsidRPr="003E171C">
        <w:rPr>
          <w:rStyle w:val="FootnoteReference"/>
          <w:rFonts w:ascii="Times New Roman" w:eastAsia="Times New Roman" w:hAnsi="Times New Roman" w:cs="Times New Roman"/>
          <w:lang w:val="lv-LV"/>
        </w:rPr>
        <w:footnoteReference w:id="12"/>
      </w:r>
      <w:r w:rsidRPr="003E171C">
        <w:rPr>
          <w:rFonts w:ascii="Times New Roman" w:eastAsia="Times New Roman" w:hAnsi="Times New Roman" w:cs="Times New Roman"/>
          <w:lang w:val="lv-LV"/>
        </w:rPr>
        <w:t xml:space="preserve"> noteikto kārtību , SAM MK noteikumos noteiktajām prasībām un pēc pieprasījuma to iesniedz Sadarbības iestādē.</w:t>
      </w:r>
    </w:p>
    <w:p w14:paraId="0220AC80" w14:textId="77777777" w:rsidR="00084E85" w:rsidRPr="003E171C" w:rsidRDefault="458A6609" w:rsidP="6E46B48D">
      <w:pPr>
        <w:pStyle w:val="Compact"/>
        <w:numPr>
          <w:ilvl w:val="1"/>
          <w:numId w:val="18"/>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īstenojot Projektu sadarbībā ar sadarbības partneri, nodrošina, ka:</w:t>
      </w:r>
    </w:p>
    <w:p w14:paraId="0220AC81"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0220AC82"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s nodrošina Projekta uzraudzībai nepieciešamo rādītāju apkopošanu;</w:t>
      </w:r>
    </w:p>
    <w:p w14:paraId="0220AC83"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 sagatavo informāciju par projektā īstenoto darbību sasniegto rezultātu ilgtspējas nodrošināšanu un enerģijas patēriņu, atbilstoši šo noteikumu 2.1.25. apakšpunktam;</w:t>
      </w:r>
    </w:p>
    <w:p w14:paraId="0220AC84"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 ievēro šo noteikumu 2.1.27. apakšpunkta un SAM MK noteikumu 50., 51. un 52. punkta nosacījumus;</w:t>
      </w:r>
    </w:p>
    <w:p w14:paraId="0220AC85"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s ievēro publicitātes prasības atbilstoši normatīvajos aktos</w:t>
      </w:r>
      <w:r w:rsidR="004C5486" w:rsidRPr="003E171C">
        <w:rPr>
          <w:rStyle w:val="FootnoteReference"/>
          <w:rFonts w:ascii="Times New Roman" w:eastAsia="Times New Roman" w:hAnsi="Times New Roman" w:cs="Times New Roman"/>
          <w:lang w:val="lv-LV"/>
        </w:rPr>
        <w:footnoteReference w:id="13"/>
      </w:r>
      <w:r w:rsidRPr="003E171C">
        <w:rPr>
          <w:rFonts w:ascii="Times New Roman" w:eastAsia="Times New Roman" w:hAnsi="Times New Roman" w:cs="Times New Roman"/>
          <w:lang w:val="lv-LV"/>
        </w:rPr>
        <w:t xml:space="preserve"> un šī Līguma 2.pielikumā noteiktajam;</w:t>
      </w:r>
    </w:p>
    <w:p w14:paraId="0220AC86"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220AC87"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s ir informēts par Projekta norisi;</w:t>
      </w:r>
    </w:p>
    <w:p w14:paraId="0220AC88"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m nodotās, ar Projekta īstenošanu saistītās tiesības un pienākumi netiek nodoti citai personai;</w:t>
      </w:r>
    </w:p>
    <w:p w14:paraId="0220AC89"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004C5486" w:rsidRPr="003E171C">
        <w:rPr>
          <w:rStyle w:val="FootnoteReference"/>
          <w:rFonts w:ascii="Times New Roman" w:eastAsia="Times New Roman" w:hAnsi="Times New Roman" w:cs="Times New Roman"/>
          <w:lang w:val="lv-LV"/>
        </w:rPr>
        <w:footnoteReference w:id="14"/>
      </w:r>
      <w:r w:rsidRPr="003E171C">
        <w:rPr>
          <w:rFonts w:ascii="Times New Roman" w:eastAsia="Times New Roman" w:hAnsi="Times New Roman" w:cs="Times New Roman"/>
          <w:lang w:val="lv-LV"/>
        </w:rPr>
        <w:t xml:space="preserve"> 82. pantam un nodrošina dokumentu kopiju iesniegšanu vai uzrādīšanu pēc Sadarbības iestādes pieprasījuma Finansējuma saņēmēja noteiktā termiņā;</w:t>
      </w:r>
    </w:p>
    <w:p w14:paraId="0220AC8A"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m nodotās Projekta rezultātā radītās vai iegādātās vērtības Projekta darbību īstenošanas laikā un Pēcuzraudzības periodā neskar būtiskas izmaiņas saskaņā ar šo noteikumu 2.1.23. apakšpunktā minēto;</w:t>
      </w:r>
    </w:p>
    <w:p w14:paraId="0220AC8B"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1">
        <w:r w:rsidRPr="000D35F7">
          <w:rPr>
            <w:rStyle w:val="Hyperlink"/>
            <w:rFonts w:ascii="Times New Roman" w:eastAsia="Times New Roman" w:hAnsi="Times New Roman" w:cs="Times New Roman"/>
            <w:color w:val="auto"/>
            <w:lang w:val="lv-LV"/>
          </w:rPr>
          <w:t>Publisko iepirkumu likumam</w:t>
        </w:r>
      </w:hyperlink>
      <w:r w:rsidRPr="000D35F7">
        <w:rPr>
          <w:rFonts w:ascii="Times New Roman" w:eastAsia="Times New Roman" w:hAnsi="Times New Roman" w:cs="Times New Roman"/>
          <w:lang w:val="lv-LV"/>
        </w:rPr>
        <w:t xml:space="preserve"> vai </w:t>
      </w:r>
      <w:hyperlink r:id="rId12">
        <w:r w:rsidRPr="000D35F7">
          <w:rPr>
            <w:rStyle w:val="Hyperlink"/>
            <w:rFonts w:ascii="Times New Roman" w:eastAsia="Times New Roman" w:hAnsi="Times New Roman" w:cs="Times New Roman"/>
            <w:color w:val="auto"/>
            <w:lang w:val="lv-LV"/>
          </w:rPr>
          <w:t>Sabiedrisko pakalpojumu sniedzēju iepirkumu likumam</w:t>
        </w:r>
      </w:hyperlink>
      <w:r w:rsidRPr="003E171C">
        <w:rPr>
          <w:rFonts w:ascii="Times New Roman" w:eastAsia="Times New Roman" w:hAnsi="Times New Roman" w:cs="Times New Roman"/>
          <w:lang w:val="lv-LV"/>
        </w:rPr>
        <w:t xml:space="preserve"> vai darījumam jāpiemēro normatīvie akti par iepirkuma procedūru un tās piemērošanas kārtību pasūtītāja finansētiem projektiem;</w:t>
      </w:r>
    </w:p>
    <w:p w14:paraId="0220AC8C"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220AC8D"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ir iespējas veikt uzraudzību un kontroli visā Līguma darbības laikā, nodrošinot šo noteikumu 4.2.12.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0220AC8E"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Sadarbības partneris atbilstoši SAM MK noteikumu 34. punkta nosacījumiem projekta izmaksu pieauguma gadījumā sedz sadārdzinājumu no saviem līdzekļiem;</w:t>
      </w:r>
    </w:p>
    <w:p w14:paraId="0220AC8F" w14:textId="77777777" w:rsidR="00084E85" w:rsidRPr="003E171C" w:rsidRDefault="458A6609" w:rsidP="6E46B48D">
      <w:pPr>
        <w:pStyle w:val="Compact"/>
        <w:numPr>
          <w:ilvl w:val="2"/>
          <w:numId w:val="1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partneris ir atbildīgs par Projekta rezultātu sasniegšanu tādā apjomā, kā noteikts sadarbības līgumā vai vienošanās.</w:t>
      </w:r>
    </w:p>
    <w:p w14:paraId="0220AC90" w14:textId="77777777" w:rsidR="00084E85" w:rsidRPr="002919C6" w:rsidRDefault="458A6609" w:rsidP="6E46B48D">
      <w:pPr>
        <w:pStyle w:val="Compact"/>
        <w:numPr>
          <w:ilvl w:val="1"/>
          <w:numId w:val="18"/>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w:t>
      </w:r>
      <w:r w:rsidRPr="002919C6">
        <w:rPr>
          <w:rFonts w:ascii="Times New Roman" w:eastAsia="Times New Roman" w:hAnsi="Times New Roman" w:cs="Times New Roman"/>
          <w:lang w:val="lv-LV"/>
        </w:rPr>
        <w:t>radies Projekta īstenošanā iesaistītā sadarbības partnera rīcības rezultātā.</w:t>
      </w:r>
    </w:p>
    <w:p w14:paraId="0220AC91" w14:textId="3908E5CA" w:rsidR="00084E85" w:rsidRPr="002919C6" w:rsidRDefault="6ED19101" w:rsidP="6E46B48D">
      <w:pPr>
        <w:pStyle w:val="Compact"/>
        <w:numPr>
          <w:ilvl w:val="1"/>
          <w:numId w:val="18"/>
        </w:numPr>
        <w:jc w:val="both"/>
        <w:rPr>
          <w:rFonts w:ascii="Times New Roman" w:eastAsia="Times New Roman" w:hAnsi="Times New Roman" w:cs="Times New Roman"/>
          <w:lang w:val="lv-LV"/>
        </w:rPr>
      </w:pPr>
      <w:r w:rsidRPr="1E1D0EC0">
        <w:rPr>
          <w:rFonts w:ascii="Times New Roman" w:eastAsia="Times New Roman" w:hAnsi="Times New Roman" w:cs="Times New Roman"/>
          <w:lang w:val="lv-LV"/>
        </w:rPr>
        <w:t xml:space="preserve">Sadarbības partnerim nedeleģē atbildību </w:t>
      </w:r>
      <w:r w:rsidR="6B6D2C8E" w:rsidRPr="1E1D0EC0">
        <w:rPr>
          <w:rFonts w:ascii="Times New Roman" w:eastAsia="Times New Roman" w:hAnsi="Times New Roman" w:cs="Times New Roman"/>
          <w:lang w:val="lv-LV"/>
        </w:rPr>
        <w:t xml:space="preserve">tikai </w:t>
      </w:r>
      <w:r w:rsidRPr="1E1D0EC0">
        <w:rPr>
          <w:rFonts w:ascii="Times New Roman" w:eastAsia="Times New Roman" w:hAnsi="Times New Roman" w:cs="Times New Roman"/>
          <w:lang w:val="lv-LV"/>
        </w:rPr>
        <w:t xml:space="preserve">par </w:t>
      </w:r>
      <w:hyperlink r:id="rId13">
        <w:r w:rsidRPr="1E1D0EC0">
          <w:rPr>
            <w:rStyle w:val="Hyperlink"/>
            <w:rFonts w:ascii="Times New Roman" w:eastAsia="Times New Roman" w:hAnsi="Times New Roman" w:cs="Times New Roman"/>
            <w:lang w:val="lv-LV"/>
          </w:rPr>
          <w:t>Likuma</w:t>
        </w:r>
      </w:hyperlink>
      <w:r w:rsidRPr="1E1D0EC0">
        <w:rPr>
          <w:rFonts w:ascii="Times New Roman" w:eastAsia="Times New Roman" w:hAnsi="Times New Roman" w:cs="Times New Roman"/>
          <w:lang w:val="lv-LV"/>
        </w:rPr>
        <w:t>18. panta pirmajā daļā noteiktajiem Finansējuma saņēmēja pienākumiem, kā arī Maksājuma pieprasījumu iesniegšanu Sadarbības iestādē.</w:t>
      </w:r>
    </w:p>
    <w:p w14:paraId="0220AC92"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5" w:name="grāmatvedības-uzskaite"/>
      <w:r w:rsidRPr="003E171C">
        <w:rPr>
          <w:rFonts w:ascii="Times New Roman" w:eastAsia="Times New Roman" w:hAnsi="Times New Roman" w:cs="Times New Roman"/>
          <w:sz w:val="24"/>
          <w:szCs w:val="24"/>
          <w:lang w:val="lv-LV"/>
        </w:rPr>
        <w:t>Grāmatvedības uzskaite</w:t>
      </w:r>
      <w:bookmarkEnd w:id="5"/>
    </w:p>
    <w:p w14:paraId="0220AC93" w14:textId="77777777" w:rsidR="00084E85" w:rsidRPr="003E171C" w:rsidRDefault="458A6609" w:rsidP="6E46B48D">
      <w:pPr>
        <w:pStyle w:val="Compact"/>
        <w:numPr>
          <w:ilvl w:val="1"/>
          <w:numId w:val="2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0220AC94" w14:textId="77777777" w:rsidR="00084E85" w:rsidRPr="003E171C" w:rsidRDefault="458A6609" w:rsidP="6E46B48D">
      <w:pPr>
        <w:pStyle w:val="Compact"/>
        <w:numPr>
          <w:ilvl w:val="1"/>
          <w:numId w:val="2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0220AC95" w14:textId="77777777" w:rsidR="00084E85" w:rsidRPr="003E171C" w:rsidRDefault="458A6609" w:rsidP="6E46B48D">
      <w:pPr>
        <w:pStyle w:val="Compact"/>
        <w:numPr>
          <w:ilvl w:val="1"/>
          <w:numId w:val="2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0220AC96"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6" w:name="kārtība-kādā-tiek-veiktas-pārbaudes-proj"/>
      <w:r w:rsidRPr="003E171C">
        <w:rPr>
          <w:rFonts w:ascii="Times New Roman" w:eastAsia="Times New Roman" w:hAnsi="Times New Roman" w:cs="Times New Roman"/>
          <w:sz w:val="24"/>
          <w:szCs w:val="24"/>
          <w:lang w:val="lv-LV"/>
        </w:rPr>
        <w:t>Kārtība, kādā tiek veiktas pārbaudes Projekta īstenošanas vietā</w:t>
      </w:r>
      <w:bookmarkEnd w:id="6"/>
    </w:p>
    <w:p w14:paraId="0220AC97" w14:textId="77777777" w:rsidR="00084E85" w:rsidRPr="003E171C" w:rsidRDefault="458A6609" w:rsidP="6E46B48D">
      <w:pPr>
        <w:pStyle w:val="Compact"/>
        <w:numPr>
          <w:ilvl w:val="1"/>
          <w:numId w:val="2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 Līguma darbības laikā var veikt pārbaudi Projekta iesniegumā vai iepirkuma līgumā norādītajā Projekta īstenošanas vietā atbilstoši MK noteikumiem</w:t>
      </w:r>
      <w:r w:rsidR="004C5486" w:rsidRPr="003E171C">
        <w:rPr>
          <w:rStyle w:val="FootnoteReference"/>
          <w:rFonts w:ascii="Times New Roman" w:eastAsia="Times New Roman" w:hAnsi="Times New Roman" w:cs="Times New Roman"/>
          <w:lang w:val="lv-LV"/>
        </w:rPr>
        <w:footnoteReference w:id="15"/>
      </w:r>
      <w:r w:rsidRPr="003E171C">
        <w:rPr>
          <w:rFonts w:ascii="Times New Roman" w:eastAsia="Times New Roman" w:hAnsi="Times New Roman" w:cs="Times New Roman"/>
          <w:lang w:val="lv-LV"/>
        </w:rPr>
        <w:t xml:space="preserve"> un Vadošās iestādes vadlīnijām</w:t>
      </w:r>
      <w:r w:rsidR="004C5486" w:rsidRPr="003E171C">
        <w:rPr>
          <w:rStyle w:val="FootnoteReference"/>
          <w:rFonts w:ascii="Times New Roman" w:eastAsia="Times New Roman" w:hAnsi="Times New Roman" w:cs="Times New Roman"/>
          <w:lang w:val="lv-LV"/>
        </w:rPr>
        <w:footnoteReference w:id="16"/>
      </w:r>
      <w:r w:rsidRPr="003E171C">
        <w:rPr>
          <w:rFonts w:ascii="Times New Roman" w:eastAsia="Times New Roman" w:hAnsi="Times New Roman" w:cs="Times New Roman"/>
          <w:lang w:val="lv-LV"/>
        </w:rPr>
        <w:t xml:space="preserve"> , lai pārliecinātos par faktisko Līguma īstenošanu atbilstoši normatīvo aktu prasībām.</w:t>
      </w:r>
    </w:p>
    <w:p w14:paraId="0220AC98" w14:textId="77777777" w:rsidR="00084E85" w:rsidRPr="003E171C" w:rsidRDefault="458A6609" w:rsidP="6E46B48D">
      <w:pPr>
        <w:pStyle w:val="Compact"/>
        <w:numPr>
          <w:ilvl w:val="1"/>
          <w:numId w:val="2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Sadarbības iestāde vismaz 5 (piecas) darbdienas pirms plānotās pārbaudes Projekta īstenošanas vietā informē par to Finansējuma saņēmēju. Sadarbības iestāde atbilstoši MK </w:t>
      </w:r>
      <w:r w:rsidRPr="003E171C">
        <w:rPr>
          <w:rFonts w:ascii="Times New Roman" w:eastAsia="Times New Roman" w:hAnsi="Times New Roman" w:cs="Times New Roman"/>
          <w:lang w:val="lv-LV"/>
        </w:rPr>
        <w:lastRenderedPageBreak/>
        <w:t>noteikumiem</w:t>
      </w:r>
      <w:r w:rsidR="004C5486" w:rsidRPr="003E171C">
        <w:rPr>
          <w:rStyle w:val="FootnoteReference"/>
          <w:rFonts w:ascii="Times New Roman" w:eastAsia="Times New Roman" w:hAnsi="Times New Roman" w:cs="Times New Roman"/>
          <w:lang w:val="lv-LV"/>
        </w:rPr>
        <w:footnoteReference w:id="17"/>
      </w:r>
      <w:r w:rsidRPr="003E171C">
        <w:rPr>
          <w:rFonts w:ascii="Times New Roman" w:eastAsia="Times New Roman" w:hAnsi="Times New Roman" w:cs="Times New Roman"/>
          <w:lang w:val="lv-LV"/>
        </w:rPr>
        <w:t xml:space="preserve"> ir tiesīga nepieciešamības gadījumā veikt arī pārbaudes, iepriekš par to neinformējot Finansējuma saņēmēju.</w:t>
      </w:r>
    </w:p>
    <w:p w14:paraId="0220AC99" w14:textId="77777777" w:rsidR="00084E85" w:rsidRPr="003E171C" w:rsidRDefault="458A6609" w:rsidP="6E46B48D">
      <w:pPr>
        <w:pStyle w:val="Compact"/>
        <w:numPr>
          <w:ilvl w:val="1"/>
          <w:numId w:val="2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0220AC9A" w14:textId="77777777" w:rsidR="00084E85" w:rsidRPr="003E171C" w:rsidRDefault="458A6609" w:rsidP="6E46B48D">
      <w:pPr>
        <w:pStyle w:val="Compact"/>
        <w:numPr>
          <w:ilvl w:val="1"/>
          <w:numId w:val="2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220AC9B" w14:textId="77777777" w:rsidR="00084E85" w:rsidRPr="003E171C" w:rsidRDefault="458A6609" w:rsidP="6E46B48D">
      <w:pPr>
        <w:pStyle w:val="Compact"/>
        <w:numPr>
          <w:ilvl w:val="2"/>
          <w:numId w:val="2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0220AC9C" w14:textId="77777777" w:rsidR="00084E85" w:rsidRPr="003E171C" w:rsidRDefault="458A6609" w:rsidP="6E46B48D">
      <w:pPr>
        <w:pStyle w:val="Compact"/>
        <w:numPr>
          <w:ilvl w:val="2"/>
          <w:numId w:val="2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telpu un darba vietu dokumentu pārbaudei;</w:t>
      </w:r>
    </w:p>
    <w:p w14:paraId="0220AC9D" w14:textId="77777777" w:rsidR="00084E85" w:rsidRPr="003E171C" w:rsidRDefault="458A6609" w:rsidP="6E46B48D">
      <w:pPr>
        <w:pStyle w:val="Compact"/>
        <w:numPr>
          <w:ilvl w:val="2"/>
          <w:numId w:val="2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iespēju organizēt intervijas ar Projektā iesaistītajām personām (piem., mērķa grupu, Projekta īstenošanas un vadības personālu);</w:t>
      </w:r>
    </w:p>
    <w:p w14:paraId="0220AC9E" w14:textId="77777777" w:rsidR="00084E85" w:rsidRPr="003E171C" w:rsidRDefault="458A6609" w:rsidP="6E46B48D">
      <w:pPr>
        <w:pStyle w:val="Compact"/>
        <w:numPr>
          <w:ilvl w:val="2"/>
          <w:numId w:val="2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ieprasīto dokumentu uzrādīšanu un, ja nepieciešams, izsniegšanu;</w:t>
      </w:r>
    </w:p>
    <w:p w14:paraId="0220AC9F" w14:textId="77777777" w:rsidR="00084E85" w:rsidRPr="003E171C" w:rsidRDefault="458A6609" w:rsidP="6E46B48D">
      <w:pPr>
        <w:pStyle w:val="Compact"/>
        <w:numPr>
          <w:ilvl w:val="2"/>
          <w:numId w:val="2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ar Projekta īstenošanu atbildīgo personu piedalīšanos pārbaudē.</w:t>
      </w:r>
    </w:p>
    <w:p w14:paraId="0220ACA0" w14:textId="77777777" w:rsidR="00084E85" w:rsidRPr="003E171C" w:rsidRDefault="458A6609" w:rsidP="6E46B48D">
      <w:pPr>
        <w:pStyle w:val="Compact"/>
        <w:numPr>
          <w:ilvl w:val="1"/>
          <w:numId w:val="2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0220ACA1" w14:textId="77777777" w:rsidR="00084E85" w:rsidRPr="003E171C" w:rsidRDefault="458A6609" w:rsidP="6E46B48D">
      <w:pPr>
        <w:pStyle w:val="Compact"/>
        <w:numPr>
          <w:ilvl w:val="1"/>
          <w:numId w:val="2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220ACA2"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7" w:name="iepirkumu-veikšanas-kārtība"/>
      <w:r w:rsidRPr="003E171C">
        <w:rPr>
          <w:rFonts w:ascii="Times New Roman" w:eastAsia="Times New Roman" w:hAnsi="Times New Roman" w:cs="Times New Roman"/>
          <w:sz w:val="24"/>
          <w:szCs w:val="24"/>
          <w:lang w:val="lv-LV"/>
        </w:rPr>
        <w:t>Iepirkumu veikšanas kārtība</w:t>
      </w:r>
      <w:bookmarkEnd w:id="7"/>
    </w:p>
    <w:p w14:paraId="0220ACA3" w14:textId="77777777" w:rsidR="00084E85" w:rsidRPr="003E171C" w:rsidRDefault="458A6609" w:rsidP="6E46B48D">
      <w:pPr>
        <w:pStyle w:val="Compact"/>
        <w:numPr>
          <w:ilvl w:val="1"/>
          <w:numId w:val="2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220ACA4" w14:textId="77777777" w:rsidR="00084E85" w:rsidRPr="003E171C" w:rsidRDefault="458A6609" w:rsidP="6E46B48D">
      <w:pPr>
        <w:pStyle w:val="Compact"/>
        <w:numPr>
          <w:ilvl w:val="1"/>
          <w:numId w:val="2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220ACA5" w14:textId="77777777" w:rsidR="00084E85" w:rsidRPr="003E171C" w:rsidRDefault="458A6609" w:rsidP="6E46B48D">
      <w:pPr>
        <w:pStyle w:val="Compact"/>
        <w:numPr>
          <w:ilvl w:val="1"/>
          <w:numId w:val="2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 xml:space="preserve">Sadarbības iestāde atbilstoši MK noteikumos </w:t>
      </w:r>
      <w:r w:rsidR="004C5486" w:rsidRPr="003E171C">
        <w:rPr>
          <w:rStyle w:val="FootnoteReference"/>
          <w:rFonts w:ascii="Times New Roman" w:eastAsia="Times New Roman" w:hAnsi="Times New Roman" w:cs="Times New Roman"/>
          <w:lang w:val="lv-LV"/>
        </w:rPr>
        <w:footnoteReference w:id="18"/>
      </w:r>
      <w:r w:rsidRPr="003E171C">
        <w:rPr>
          <w:rFonts w:ascii="Times New Roman" w:eastAsia="Times New Roman" w:hAnsi="Times New Roman" w:cs="Times New Roman"/>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220ACA6" w14:textId="77777777" w:rsidR="00084E85" w:rsidRPr="003E171C" w:rsidRDefault="458A6609" w:rsidP="6E46B48D">
      <w:pPr>
        <w:pStyle w:val="Compact"/>
        <w:numPr>
          <w:ilvl w:val="1"/>
          <w:numId w:val="2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eicot iepirkumu Projekta vajadzībām, Finansējuma saņēmējs un sadarbības partneris :</w:t>
      </w:r>
    </w:p>
    <w:p w14:paraId="0220ACA7" w14:textId="77777777" w:rsidR="00084E85" w:rsidRPr="003E171C" w:rsidRDefault="458A6609" w:rsidP="6E46B48D">
      <w:pPr>
        <w:pStyle w:val="Compact"/>
        <w:numPr>
          <w:ilvl w:val="2"/>
          <w:numId w:val="2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drošina Publisko iepirkumu likumā un Iepirkumu uzraudzības biroja vadlīnijās un skaidrojumos noteikto prasību ievērošanu;</w:t>
      </w:r>
    </w:p>
    <w:p w14:paraId="0220ACA8" w14:textId="77777777" w:rsidR="00084E85" w:rsidRPr="001005A5" w:rsidRDefault="458A6609" w:rsidP="6B954606">
      <w:pPr>
        <w:pStyle w:val="Compact"/>
        <w:numPr>
          <w:ilvl w:val="2"/>
          <w:numId w:val="24"/>
        </w:numPr>
        <w:jc w:val="both"/>
        <w:rPr>
          <w:rFonts w:ascii="Times New Roman" w:eastAsia="Times New Roman" w:hAnsi="Times New Roman" w:cs="Times New Roman"/>
          <w:lang w:val="lv-LV"/>
        </w:rPr>
      </w:pPr>
      <w:r w:rsidRPr="001005A5">
        <w:rPr>
          <w:rFonts w:ascii="Times New Roman" w:eastAsia="Times New Roman" w:hAnsi="Times New Roman" w:cs="Times New Roman"/>
          <w:lang w:val="lv-LV"/>
        </w:rPr>
        <w:t>nodrošina nediskriminācijas, savstarpējās atzīšanas, atklātības un vienlīdzīgas attieksmes principu ievērošanu, kā arī piegādātāju brīvu konkurenci</w:t>
      </w:r>
      <w:r w:rsidR="004C5486" w:rsidRPr="6B954606">
        <w:rPr>
          <w:rStyle w:val="FootnoteReference"/>
          <w:rFonts w:ascii="Times New Roman" w:eastAsia="Times New Roman" w:hAnsi="Times New Roman" w:cs="Times New Roman"/>
        </w:rPr>
        <w:footnoteReference w:id="19"/>
      </w:r>
      <w:r w:rsidRPr="001005A5">
        <w:rPr>
          <w:rFonts w:ascii="Times New Roman" w:eastAsia="Times New Roman" w:hAnsi="Times New Roman" w:cs="Times New Roman"/>
          <w:lang w:val="lv-LV"/>
        </w:rPr>
        <w:t xml:space="preserve"> ;</w:t>
      </w:r>
    </w:p>
    <w:p w14:paraId="0220ACA9" w14:textId="77777777" w:rsidR="00084E85" w:rsidRPr="003E171C" w:rsidRDefault="458A6609" w:rsidP="6E46B48D">
      <w:pPr>
        <w:pStyle w:val="Compact"/>
        <w:numPr>
          <w:ilvl w:val="2"/>
          <w:numId w:val="2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drošina interešu konflikta neesamību;</w:t>
      </w:r>
    </w:p>
    <w:p w14:paraId="0220ACAA" w14:textId="77777777" w:rsidR="00084E85" w:rsidRPr="003E171C" w:rsidRDefault="6EEFB525" w:rsidP="6E46B48D">
      <w:pPr>
        <w:pStyle w:val="Compact"/>
        <w:numPr>
          <w:ilvl w:val="2"/>
          <w:numId w:val="24"/>
        </w:numPr>
        <w:jc w:val="both"/>
        <w:rPr>
          <w:rFonts w:ascii="Times New Roman" w:eastAsia="Times New Roman" w:hAnsi="Times New Roman" w:cs="Times New Roman"/>
          <w:lang w:val="lv-LV"/>
        </w:rPr>
      </w:pPr>
      <w:r w:rsidRPr="026FCE82">
        <w:rPr>
          <w:rFonts w:ascii="Times New Roman" w:eastAsia="Times New Roman" w:hAnsi="Times New Roman" w:cs="Times New Roman"/>
          <w:lang w:val="lv-LV"/>
        </w:rPr>
        <w:t xml:space="preserve">aizpilda iepirkuma dokumentācijas atbilstības pašpārbaudes lapu un iepirkuma norises atbilstības pašpārbaudes lapu, kas pieejama Sadarbības iestādes tīmekļa vietnē </w:t>
      </w:r>
      <w:hyperlink r:id="rId14">
        <w:r w:rsidRPr="026FCE82">
          <w:rPr>
            <w:rStyle w:val="Hyperlink"/>
            <w:rFonts w:ascii="Times New Roman" w:eastAsia="Times New Roman" w:hAnsi="Times New Roman" w:cs="Times New Roman"/>
            <w:lang w:val="lv-LV"/>
          </w:rPr>
          <w:t>www.cfla.gov.lv</w:t>
        </w:r>
      </w:hyperlink>
      <w:r w:rsidRPr="026FCE82">
        <w:rPr>
          <w:rFonts w:ascii="Times New Roman" w:eastAsia="Times New Roman" w:hAnsi="Times New Roman" w:cs="Times New Roman"/>
          <w:lang w:val="lv-LV"/>
        </w:rP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pirmspārbaudei.</w:t>
      </w:r>
    </w:p>
    <w:p w14:paraId="0220ACAB" w14:textId="77777777" w:rsidR="00084E85" w:rsidRPr="003E171C" w:rsidRDefault="458A6609" w:rsidP="6E46B48D">
      <w:pPr>
        <w:pStyle w:val="Compact"/>
        <w:numPr>
          <w:ilvl w:val="1"/>
          <w:numId w:val="2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004C5486" w:rsidRPr="003E171C">
        <w:rPr>
          <w:rStyle w:val="FootnoteReference"/>
          <w:rFonts w:ascii="Times New Roman" w:eastAsia="Times New Roman" w:hAnsi="Times New Roman" w:cs="Times New Roman"/>
          <w:lang w:val="lv-LV"/>
        </w:rPr>
        <w:footnoteReference w:id="20"/>
      </w:r>
      <w:r w:rsidRPr="003E171C">
        <w:rPr>
          <w:rFonts w:ascii="Times New Roman" w:eastAsia="Times New Roman" w:hAnsi="Times New Roman" w:cs="Times New Roman"/>
          <w:lang w:val="lv-LV"/>
        </w:rPr>
        <w:t>. Tirgus izpētes dokumentus Finansējuma saņēmējs iesniedz pēc Sadarbības iestādes pieprasījuma.</w:t>
      </w:r>
    </w:p>
    <w:p w14:paraId="0220ACAC" w14:textId="77777777" w:rsidR="00084E85" w:rsidRPr="003E171C" w:rsidRDefault="458A6609" w:rsidP="6E46B48D">
      <w:pPr>
        <w:pStyle w:val="Compact"/>
        <w:numPr>
          <w:ilvl w:val="1"/>
          <w:numId w:val="2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lēdzot uzņēmuma līgumu ar esošo vai bijušo darbinieku</w:t>
      </w:r>
      <w:r w:rsidR="004C5486" w:rsidRPr="003E171C">
        <w:rPr>
          <w:rStyle w:val="FootnoteReference"/>
          <w:rFonts w:ascii="Times New Roman" w:eastAsia="Times New Roman" w:hAnsi="Times New Roman" w:cs="Times New Roman"/>
          <w:lang w:val="lv-LV"/>
        </w:rPr>
        <w:footnoteReference w:id="21"/>
      </w:r>
      <w:r w:rsidRPr="003E171C">
        <w:rPr>
          <w:rFonts w:ascii="Times New Roman" w:eastAsia="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220ACAD" w14:textId="77777777" w:rsidR="00084E85" w:rsidRPr="003E171C" w:rsidRDefault="458A6609" w:rsidP="6E46B48D">
      <w:pPr>
        <w:pStyle w:val="Compact"/>
        <w:numPr>
          <w:ilvl w:val="1"/>
          <w:numId w:val="2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Finansējuma saņēmējs pēc Sadarbības iestādes pieprasījuma noteiktajā termiņā iesniedz iepirkuma dokumentāciju.</w:t>
      </w:r>
    </w:p>
    <w:p w14:paraId="0220ACAE"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8" w:name="maksājuma-pieprasījumu-iesniegšanas-un-i"/>
      <w:r w:rsidRPr="003E171C">
        <w:rPr>
          <w:rFonts w:ascii="Times New Roman" w:eastAsia="Times New Roman" w:hAnsi="Times New Roman" w:cs="Times New Roman"/>
          <w:sz w:val="24"/>
          <w:szCs w:val="24"/>
          <w:lang w:val="lv-LV"/>
        </w:rPr>
        <w:t>Maksājuma pieprasījumu iesniegšanas un izskatīšanas kārtība</w:t>
      </w:r>
      <w:bookmarkEnd w:id="8"/>
    </w:p>
    <w:p w14:paraId="0220ACAF"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īstenojot Projektu, maksājumus veic no līdzekļiem, kas Projekta īstenošanai paredzēti tā budžetā.</w:t>
      </w:r>
    </w:p>
    <w:p w14:paraId="0220ACB0"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220ACB1"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iesniedz Maksājuma pieprasījumu ne retāk kā reizi par katriem sešiem Projekta kalendārajiem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0220ACB2"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irmajā Maksājuma pieprasījumā Finansējuma saņēmējs kā pārskata perioda sākuma datumu norāda Līguma 1. punktā paredzēto Projekta darbību īstenošanas uzsākšanas datumu.</w:t>
      </w:r>
    </w:p>
    <w:p w14:paraId="0220ACB3"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Maksājuma pieprasījuma sadaļas aizpilda un iesniedz atbilstoši Sadarbības iestādes Projektu portālā (KPVIS) pieejamajai formai.</w:t>
      </w:r>
    </w:p>
    <w:p w14:paraId="0220ACB4"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0220ACB5"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7532E2">
          <w:rPr>
            <w:rStyle w:val="Hyperlink"/>
            <w:rFonts w:ascii="Times New Roman" w:eastAsia="Times New Roman" w:hAnsi="Times New Roman" w:cs="Times New Roman"/>
            <w:color w:val="auto"/>
            <w:lang w:val="lv-LV"/>
          </w:rPr>
          <w:t>Pievienotās vērtības nodokļa likums</w:t>
        </w:r>
      </w:hyperlink>
      <w:r w:rsidRPr="003E171C">
        <w:rPr>
          <w:rFonts w:ascii="Times New Roman" w:eastAsia="Times New Roman" w:hAnsi="Times New Roman" w:cs="Times New Roman"/>
          <w:lang w:val="lv-LV"/>
        </w:rPr>
        <w:t>.</w:t>
      </w:r>
    </w:p>
    <w:p w14:paraId="0220ACB6"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0220ACB7"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 pārbauda Finansējuma saņēmēja iesniegto Maksājuma pieprasījumu (t. sk. šo noteikumu 8.6.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14:paraId="0220ACB8"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0220ACB9"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i ir tiesības iesniegto Maksājuma pieprasījumu noraidīt, ja pēc Sadarbības iestādes pieprasījuma Finansējuma saņēmējs neiesniedz šo noteikumu 8.6. apakšpunktā minētos pamatojošos dokumentus vai nenovērš šo noteikumu 8.11. apakšpunktā minētās Sadarbības iestādes norādītās nepilnības noteiktajā termiņā.</w:t>
      </w:r>
    </w:p>
    <w:p w14:paraId="0220ACBA"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Finansējuma saņēmējs šo noteikumu 8.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0220ACBB" w14:textId="77777777" w:rsidR="00084E85" w:rsidRPr="003E171C" w:rsidRDefault="458A6609" w:rsidP="6E46B48D">
      <w:pPr>
        <w:pStyle w:val="Compact"/>
        <w:numPr>
          <w:ilvl w:val="1"/>
          <w:numId w:val="2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0220ACBC"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9" w:name="attiecināmo-izdevumu-apmēra-samazināšana"/>
      <w:r w:rsidRPr="003E171C">
        <w:rPr>
          <w:rFonts w:ascii="Times New Roman" w:eastAsia="Times New Roman" w:hAnsi="Times New Roman" w:cs="Times New Roman"/>
          <w:sz w:val="24"/>
          <w:szCs w:val="24"/>
          <w:lang w:val="lv-LV"/>
        </w:rPr>
        <w:t>Attiecināmo izdevumu apmēra samazināšana</w:t>
      </w:r>
      <w:bookmarkEnd w:id="9"/>
    </w:p>
    <w:p w14:paraId="0220ACBD" w14:textId="77777777" w:rsidR="00084E85" w:rsidRPr="003E171C" w:rsidRDefault="458A6609" w:rsidP="6E46B48D">
      <w:pPr>
        <w:pStyle w:val="Compact"/>
        <w:numPr>
          <w:ilvl w:val="1"/>
          <w:numId w:val="2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 var samazināt Attiecināmo izdevumu summu, ja:</w:t>
      </w:r>
    </w:p>
    <w:p w14:paraId="0220ACBE"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nenodrošina normatīvo aktu vai Līguma nosacījumu izpildi;</w:t>
      </w:r>
    </w:p>
    <w:p w14:paraId="0220ACBF"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nenodrošina konstatēto trūkumu novēršanu;</w:t>
      </w:r>
    </w:p>
    <w:p w14:paraId="0220ACC0"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aktiski veiktās darbības Projektā veiktas mazākā apmērā, nekā norādīts apstiprinātajā Projektā un tā pielikumos;</w:t>
      </w:r>
    </w:p>
    <w:p w14:paraId="0220ACC1"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av īstenota kāda no Projekta darbībām, tai skaitā, kas attiecas uz horizontālo principu ieviešanu vai netiek sasniegts Projekta mērķis;</w:t>
      </w:r>
    </w:p>
    <w:p w14:paraId="0220ACC2"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etiek sasniegti Projekta uzraudzības rādītāji, tai skaitā, kas attiecas uz horizintālo proncipu ieviešanu;</w:t>
      </w:r>
    </w:p>
    <w:p w14:paraId="0220ACC3"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nav iesniedzis Izdevumus pamatojošos dokumentus vai tie nav pietiekami, lai apliecinātu Attiecināmo izdevumu atbilstību normatīvo aktu vai Līguma nosacījumiem;</w:t>
      </w:r>
    </w:p>
    <w:p w14:paraId="0220ACC4"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ā veiktie izdevumi nav atbilstoši drošas finanšu vadības principam, nav samērīgi un ekonomiski pamatoti;</w:t>
      </w:r>
    </w:p>
    <w:p w14:paraId="0220ACC5"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iepirkumu Projekta ietvaros nav veicis atbilstoši normatīvo aktu vai Līguma prasībām;</w:t>
      </w:r>
    </w:p>
    <w:p w14:paraId="0220ACC6"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konstatēti Neatbilstoši veiktie izdevumi;</w:t>
      </w:r>
    </w:p>
    <w:p w14:paraId="0220ACC7"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Projekta īstenošanas laikā ir maldinājis Sadarbības iestādi, sniedzot nepatiesu informāciju, un nav lietderīgi un samērīgi izbeigt Līgumu;</w:t>
      </w:r>
    </w:p>
    <w:p w14:paraId="0220ACC8"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Projekts tā īstenošanas laikā vai Pēcuzraudzības periodā kļūst par Projektu, kas saistīts ar saimniecisku darbību, Finansējuma saņēmējs no finansējuma, kura avots nav publiskie līdzekļi, atmaksā Sadarbības iestādei visu nelikumīgi saņemto atbalstu kopā ar procentiem saskaņā ar Komercdarbības atbalsta kontroles likuma IV vai V nodaļu;</w:t>
      </w:r>
    </w:p>
    <w:p w14:paraId="0220ACC9" w14:textId="77777777" w:rsidR="00084E85" w:rsidRPr="003E171C" w:rsidRDefault="458A6609" w:rsidP="6E46B48D">
      <w:pPr>
        <w:pStyle w:val="Compact"/>
        <w:numPr>
          <w:ilvl w:val="2"/>
          <w:numId w:val="2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tiek konstatēta neatbilstība Regulas 2021/1060 </w:t>
      </w:r>
      <w:r w:rsidR="004C5486" w:rsidRPr="003E171C">
        <w:rPr>
          <w:rStyle w:val="FootnoteReference"/>
          <w:rFonts w:ascii="Times New Roman" w:eastAsia="Times New Roman" w:hAnsi="Times New Roman" w:cs="Times New Roman"/>
          <w:lang w:val="lv-LV"/>
        </w:rPr>
        <w:footnoteReference w:id="22"/>
      </w:r>
      <w:r w:rsidRPr="003E171C">
        <w:rPr>
          <w:rFonts w:ascii="Times New Roman" w:eastAsia="Times New Roman" w:hAnsi="Times New Roman" w:cs="Times New Roman"/>
          <w:lang w:val="lv-LV"/>
        </w:rPr>
        <w:t xml:space="preserve"> 2. panta 31. punkta izpratnē un ir piemērota Finanšu korekcija.</w:t>
      </w:r>
    </w:p>
    <w:p w14:paraId="0220ACCA" w14:textId="77777777" w:rsidR="00084E85" w:rsidRPr="003E171C" w:rsidRDefault="458A6609" w:rsidP="6E46B48D">
      <w:pPr>
        <w:pStyle w:val="Compact"/>
        <w:numPr>
          <w:ilvl w:val="1"/>
          <w:numId w:val="2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Sadarbības iestāde samazina Maksājuma pieprasījumā norādīto Attiecināmo izdevumu apmēru, tā informē Finansējuma saņēmēju, norādot pamatojumu.</w:t>
      </w:r>
    </w:p>
    <w:p w14:paraId="0220ACCB"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10" w:name="asignējuma-apturēšana"/>
      <w:r w:rsidRPr="003E171C">
        <w:rPr>
          <w:rFonts w:ascii="Times New Roman" w:eastAsia="Times New Roman" w:hAnsi="Times New Roman" w:cs="Times New Roman"/>
          <w:sz w:val="24"/>
          <w:szCs w:val="24"/>
          <w:lang w:val="lv-LV"/>
        </w:rPr>
        <w:t>Asignējuma apturēšana</w:t>
      </w:r>
      <w:bookmarkEnd w:id="10"/>
    </w:p>
    <w:p w14:paraId="0220ACCC" w14:textId="77777777" w:rsidR="00084E85" w:rsidRPr="00442094" w:rsidRDefault="458A6609" w:rsidP="6B954606">
      <w:pPr>
        <w:pStyle w:val="Compact"/>
        <w:numPr>
          <w:ilvl w:val="1"/>
          <w:numId w:val="28"/>
        </w:numPr>
        <w:jc w:val="both"/>
        <w:rPr>
          <w:rFonts w:ascii="Times New Roman" w:eastAsia="Times New Roman" w:hAnsi="Times New Roman" w:cs="Times New Roman"/>
          <w:lang w:val="lv-LV"/>
        </w:rPr>
      </w:pPr>
      <w:r w:rsidRPr="00442094">
        <w:rPr>
          <w:rFonts w:ascii="Times New Roman" w:eastAsia="Times New Roman" w:hAnsi="Times New Roman" w:cs="Times New Roman"/>
          <w:lang w:val="lv-LV"/>
        </w:rPr>
        <w:t>Ja pastāv kaut viens no tālāk minētajiem apstākļiem, Sadarbības iestāde līdz šo apstākļu un to izraisīto seku pilnīgai izvērtēšanai vai novēršanai var apturēt asignējumu piešķiršanu , nepieciešamības gadījumā norādot termiņu attiecīgo apstākļu novēršanai</w:t>
      </w:r>
      <w:r w:rsidR="004C5486" w:rsidRPr="6B954606">
        <w:rPr>
          <w:rStyle w:val="FootnoteReference"/>
          <w:rFonts w:ascii="Times New Roman" w:eastAsia="Times New Roman" w:hAnsi="Times New Roman" w:cs="Times New Roman"/>
        </w:rPr>
        <w:footnoteReference w:id="23"/>
      </w:r>
      <w:r w:rsidRPr="00442094">
        <w:rPr>
          <w:rFonts w:ascii="Times New Roman" w:eastAsia="Times New Roman" w:hAnsi="Times New Roman" w:cs="Times New Roman"/>
          <w:lang w:val="lv-LV"/>
        </w:rPr>
        <w:t xml:space="preserve"> :</w:t>
      </w:r>
    </w:p>
    <w:p w14:paraId="0220ACCD" w14:textId="77777777" w:rsidR="00084E85" w:rsidRPr="003E171C" w:rsidRDefault="458A6609" w:rsidP="6E46B48D">
      <w:pPr>
        <w:pStyle w:val="Compact"/>
        <w:numPr>
          <w:ilvl w:val="2"/>
          <w:numId w:val="2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220ACCE" w14:textId="77777777" w:rsidR="00084E85" w:rsidRPr="003E171C" w:rsidRDefault="458A6609" w:rsidP="6E46B48D">
      <w:pPr>
        <w:pStyle w:val="Compact"/>
        <w:numPr>
          <w:ilvl w:val="2"/>
          <w:numId w:val="2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220ACCF" w14:textId="77777777" w:rsidR="00084E85" w:rsidRPr="003E171C" w:rsidRDefault="458A6609" w:rsidP="6E46B48D">
      <w:pPr>
        <w:pStyle w:val="Compact"/>
        <w:numPr>
          <w:ilvl w:val="2"/>
          <w:numId w:val="2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ret Finansējuma saņēmēja atbildīgajām amatpersonām saistībā ar to darbībām Projekta īstenošanas ietvaros ir uzsākts administratīvais vai kriminālprocess;</w:t>
      </w:r>
    </w:p>
    <w:p w14:paraId="0220ACD0" w14:textId="77777777" w:rsidR="00084E85" w:rsidRPr="003E171C" w:rsidRDefault="458A6609" w:rsidP="6E46B48D">
      <w:pPr>
        <w:pStyle w:val="Compact"/>
        <w:numPr>
          <w:ilvl w:val="2"/>
          <w:numId w:val="2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av sasniegti uzraudzības rādītāji, kas tika norādīti Projekta iesniegumā un par kuriem tika piešķirti punkti Projekta iesnieguma vērtēšanas gaitā;</w:t>
      </w:r>
    </w:p>
    <w:p w14:paraId="0220ACD1" w14:textId="77777777" w:rsidR="00084E85" w:rsidRPr="003E171C" w:rsidRDefault="458A6609" w:rsidP="6E46B48D">
      <w:pPr>
        <w:pStyle w:val="Compact"/>
        <w:numPr>
          <w:ilvl w:val="2"/>
          <w:numId w:val="29"/>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Finansējuma saņēmējs nav nodrošinājis Maksājuma pieprasījuma iesniegšanu šo noteikumu 8.3. apakšpunktā paredzētajā termiņā vai nav novērsis Maksājuma pieprasījumā konstatētās nepilnības šo noteikumu 8.11. apakšpunktā minētajā termiņā.</w:t>
      </w:r>
    </w:p>
    <w:p w14:paraId="0220ACD2" w14:textId="77777777" w:rsidR="00084E85" w:rsidRPr="003E171C" w:rsidRDefault="458A6609" w:rsidP="6E46B48D">
      <w:pPr>
        <w:pStyle w:val="Compact"/>
        <w:numPr>
          <w:ilvl w:val="1"/>
          <w:numId w:val="28"/>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i ir tiesības lūgt pagarināt kredītiestādes garantijas termiņu par periodu, kamēr tiek apturēts maksājums.</w:t>
      </w:r>
    </w:p>
    <w:p w14:paraId="0220ACD3"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11" w:name="līguma-grozījumi"/>
      <w:r w:rsidRPr="003E171C">
        <w:rPr>
          <w:rFonts w:ascii="Times New Roman" w:eastAsia="Times New Roman" w:hAnsi="Times New Roman" w:cs="Times New Roman"/>
          <w:sz w:val="24"/>
          <w:szCs w:val="24"/>
          <w:lang w:val="lv-LV"/>
        </w:rPr>
        <w:lastRenderedPageBreak/>
        <w:t>Līguma grozījumi</w:t>
      </w:r>
      <w:bookmarkEnd w:id="11"/>
    </w:p>
    <w:p w14:paraId="0220ACD4"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004C5486" w:rsidRPr="003E171C">
        <w:rPr>
          <w:rStyle w:val="FootnoteReference"/>
          <w:rFonts w:ascii="Times New Roman" w:eastAsia="Times New Roman" w:hAnsi="Times New Roman" w:cs="Times New Roman"/>
          <w:lang w:val="lv-LV"/>
        </w:rPr>
        <w:footnoteReference w:id="24"/>
      </w:r>
      <w:r w:rsidRPr="003E171C">
        <w:rPr>
          <w:rFonts w:ascii="Times New Roman" w:eastAsia="Times New Roman" w:hAnsi="Times New Roman" w:cs="Times New Roman"/>
          <w:lang w:val="lv-LV"/>
        </w:rPr>
        <w:t xml:space="preserve"> 1.pielikuma 3. punktā.</w:t>
      </w:r>
    </w:p>
    <w:p w14:paraId="0220ACD5"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a grozījumus noformē, Pusēm savstarpēji rakstiski vienojoties un apstiprinot Līguma grozījumus Projektu portālā (KPVIS), ja vien Līgumā nav noteikta cita kārtība.</w:t>
      </w:r>
    </w:p>
    <w:p w14:paraId="0220ACD6"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0220ACD7"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220ACD8"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Ierosinot Līguma grozījumus, Finansējuma saņēmējs vienlaikus ar grozījumu priekšlikumu Projektu portālā (KPVIS) iesniedz Sadarbības iestādei:</w:t>
      </w:r>
    </w:p>
    <w:p w14:paraId="0220ACD9" w14:textId="77777777" w:rsidR="00084E85" w:rsidRPr="003E171C" w:rsidRDefault="458A6609" w:rsidP="6E46B48D">
      <w:pPr>
        <w:pStyle w:val="Compact"/>
        <w:numPr>
          <w:ilvl w:val="2"/>
          <w:numId w:val="3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amatojuma informāciju, tai skaitā dokumentus, kas pamato ierosinātos Līguma grozījumus;</w:t>
      </w:r>
    </w:p>
    <w:p w14:paraId="0220ACDA" w14:textId="77777777" w:rsidR="00084E85" w:rsidRPr="003E171C" w:rsidRDefault="458A6609" w:rsidP="6E46B48D">
      <w:pPr>
        <w:pStyle w:val="Compact"/>
        <w:numPr>
          <w:ilvl w:val="2"/>
          <w:numId w:val="31"/>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koriģētas Projekta iesnieguma veidlapas attiecīgās sadaļas atbilstoši MK noteikumu </w:t>
      </w:r>
      <w:r w:rsidR="004C5486" w:rsidRPr="003E171C">
        <w:rPr>
          <w:rStyle w:val="FootnoteReference"/>
          <w:rFonts w:ascii="Times New Roman" w:eastAsia="Times New Roman" w:hAnsi="Times New Roman" w:cs="Times New Roman"/>
          <w:lang w:val="lv-LV"/>
        </w:rPr>
        <w:footnoteReference w:id="25"/>
      </w:r>
      <w:r w:rsidRPr="003E171C">
        <w:rPr>
          <w:rFonts w:ascii="Times New Roman" w:eastAsia="Times New Roman" w:hAnsi="Times New Roman" w:cs="Times New Roman"/>
          <w:lang w:val="lv-LV"/>
        </w:rPr>
        <w:t xml:space="preserve"> 1.pielikuma 3. punktā noteiktajiem datu laukiem.</w:t>
      </w:r>
    </w:p>
    <w:p w14:paraId="0220ACDB"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14:paraId="0220ACDC"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0220ACDD"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0220ACDE"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0220ACDF"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0220ACE0"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220ACE1"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0220ACE2" w14:textId="77777777" w:rsidR="00084E85" w:rsidRPr="003E171C" w:rsidRDefault="458A6609" w:rsidP="6E46B48D">
      <w:pPr>
        <w:pStyle w:val="Compact"/>
        <w:numPr>
          <w:ilvl w:val="1"/>
          <w:numId w:val="30"/>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3E171C">
          <w:rPr>
            <w:rStyle w:val="Hyperlink"/>
            <w:rFonts w:ascii="Times New Roman" w:eastAsia="Times New Roman" w:hAnsi="Times New Roman" w:cs="Times New Roman"/>
            <w:lang w:val="lv-LV"/>
          </w:rPr>
          <w:t>www.cfla.gov.lv</w:t>
        </w:r>
      </w:hyperlink>
      <w:r w:rsidRPr="003E171C">
        <w:rPr>
          <w:rFonts w:ascii="Times New Roman" w:eastAsia="Times New Roman" w:hAnsi="Times New Roman" w:cs="Times New Roman"/>
          <w:lang w:val="lv-LV"/>
        </w:rPr>
        <w:t xml:space="preserve"> un ir Finansējuma saņēmējam saistoša no to ievietošanas brīža.</w:t>
      </w:r>
    </w:p>
    <w:p w14:paraId="0220ACE3"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12" w:name="līguma-izbeigšanas-kārtība-un-spēkā-nees"/>
      <w:r w:rsidRPr="003E171C">
        <w:rPr>
          <w:rFonts w:ascii="Times New Roman" w:eastAsia="Times New Roman" w:hAnsi="Times New Roman" w:cs="Times New Roman"/>
          <w:sz w:val="24"/>
          <w:szCs w:val="24"/>
          <w:lang w:val="lv-LV"/>
        </w:rPr>
        <w:t>Līguma izbeigšanas kārtība un spēkā neesamība</w:t>
      </w:r>
      <w:bookmarkEnd w:id="12"/>
    </w:p>
    <w:p w14:paraId="0220ACE4"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s izbeidzas ar Pušu saistību pilnīgu izpildi.</w:t>
      </w:r>
    </w:p>
    <w:p w14:paraId="0220ACE5"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220ACE6"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w:t>
      </w:r>
      <w:r w:rsidRPr="003E171C">
        <w:rPr>
          <w:rFonts w:ascii="Times New Roman" w:eastAsia="Times New Roman" w:hAnsi="Times New Roman" w:cs="Times New Roman"/>
          <w:lang w:val="lv-LV"/>
        </w:rPr>
        <w:lastRenderedPageBreak/>
        <w:t>šo noteikumu 12.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0220ACE7"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Finansējuma saņēmējs vai Sadarbības iestāde ierosina izbeigt Līgumu un Finansējuma saņēmējam Projekta īstenošanas laikā ir radušies izdevumi, Sadarbības iestāde:</w:t>
      </w:r>
    </w:p>
    <w:p w14:paraId="0220ACE8" w14:textId="77777777" w:rsidR="00084E85" w:rsidRPr="003E171C" w:rsidRDefault="458A6609" w:rsidP="6E46B48D">
      <w:pPr>
        <w:pStyle w:val="Compact"/>
        <w:numPr>
          <w:ilvl w:val="2"/>
          <w:numId w:val="3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ieņem lēmumu par Līguma izbeigšanu;</w:t>
      </w:r>
    </w:p>
    <w:p w14:paraId="0220ACE9" w14:textId="77777777" w:rsidR="00084E85" w:rsidRPr="003E171C" w:rsidRDefault="458A6609" w:rsidP="6E46B48D">
      <w:pPr>
        <w:pStyle w:val="Compact"/>
        <w:numPr>
          <w:ilvl w:val="2"/>
          <w:numId w:val="33"/>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0220ACEA"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0220ACEB" w14:textId="77777777" w:rsidR="00084E85" w:rsidRPr="003E171C" w:rsidRDefault="458A6609" w:rsidP="6E46B48D">
      <w:pPr>
        <w:pStyle w:val="Compact"/>
        <w:numPr>
          <w:ilvl w:val="2"/>
          <w:numId w:val="3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aziņo Finansējuma saņēmējam termiņu, kādā saņemtā Atbalsta summa vai tās daļa atmaksājama, veicot pārskaitījumu uz Sadarbības iestādes norādīto kontu;</w:t>
      </w:r>
    </w:p>
    <w:p w14:paraId="0220ACEC" w14:textId="77777777" w:rsidR="00084E85" w:rsidRPr="003E171C" w:rsidRDefault="458A6609" w:rsidP="6E46B48D">
      <w:pPr>
        <w:pStyle w:val="Compact"/>
        <w:numPr>
          <w:ilvl w:val="2"/>
          <w:numId w:val="3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0220ACED" w14:textId="77777777" w:rsidR="00084E85" w:rsidRPr="003E171C" w:rsidRDefault="458A6609" w:rsidP="6E46B48D">
      <w:pPr>
        <w:pStyle w:val="Compact"/>
        <w:numPr>
          <w:ilvl w:val="2"/>
          <w:numId w:val="34"/>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0220ACEE"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rbības iestādei ir tiesības vienpusēji atkāpties no Līguma atbilstoši SAM MK noteikumos noteiktajam šādos gadījumos:</w:t>
      </w:r>
    </w:p>
    <w:p w14:paraId="0220ACEF" w14:textId="77777777" w:rsidR="00084E85" w:rsidRPr="003E171C" w:rsidRDefault="458A6609" w:rsidP="6E46B48D">
      <w:pPr>
        <w:pStyle w:val="Compact"/>
        <w:numPr>
          <w:ilvl w:val="2"/>
          <w:numId w:val="3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konstatēts, ka visi Projekta izdevumi atzīti par Neatbilstoši veiktiem izdevumiem;</w:t>
      </w:r>
    </w:p>
    <w:p w14:paraId="0220ACF0" w14:textId="77777777" w:rsidR="00084E85" w:rsidRPr="003E171C" w:rsidRDefault="458A6609" w:rsidP="6E46B48D">
      <w:pPr>
        <w:pStyle w:val="Compact"/>
        <w:numPr>
          <w:ilvl w:val="2"/>
          <w:numId w:val="3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konstatēts, ka nav sasniegts Projekta mērķis;</w:t>
      </w:r>
    </w:p>
    <w:p w14:paraId="0220ACF1" w14:textId="77777777" w:rsidR="00084E85" w:rsidRPr="003E171C" w:rsidRDefault="458A6609" w:rsidP="6E46B48D">
      <w:pPr>
        <w:pStyle w:val="Compact"/>
        <w:numPr>
          <w:ilvl w:val="2"/>
          <w:numId w:val="3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konstatēts, ka Finansējuma saņēmējs Projekta darbību īstenošanas laikā, pēc atkārtota Sadarbības iestādes brīdinājuma, nepilda normatīvajos aktos vai Līgumā noteiktos pienākumus;</w:t>
      </w:r>
    </w:p>
    <w:p w14:paraId="0220ACF2" w14:textId="77777777" w:rsidR="00084E85" w:rsidRPr="003E171C" w:rsidRDefault="458A6609" w:rsidP="6E46B48D">
      <w:pPr>
        <w:pStyle w:val="Compact"/>
        <w:numPr>
          <w:ilvl w:val="2"/>
          <w:numId w:val="35"/>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0220ACF3"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220ACF4"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220ACF5" w14:textId="77777777" w:rsidR="00084E85" w:rsidRPr="003E171C" w:rsidRDefault="458A6609" w:rsidP="6E46B48D">
      <w:pPr>
        <w:pStyle w:val="Compact"/>
        <w:numPr>
          <w:ilvl w:val="1"/>
          <w:numId w:val="32"/>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14:paraId="0220ACF6" w14:textId="77777777" w:rsidR="00084E85" w:rsidRPr="003E171C" w:rsidRDefault="458A6609" w:rsidP="6E46B48D">
      <w:pPr>
        <w:pStyle w:val="Heading2"/>
        <w:numPr>
          <w:ilvl w:val="0"/>
          <w:numId w:val="7"/>
        </w:numPr>
        <w:jc w:val="both"/>
        <w:rPr>
          <w:rFonts w:ascii="Times New Roman" w:eastAsia="Times New Roman" w:hAnsi="Times New Roman" w:cs="Times New Roman"/>
          <w:sz w:val="24"/>
          <w:szCs w:val="24"/>
          <w:lang w:val="lv-LV"/>
        </w:rPr>
      </w:pPr>
      <w:bookmarkStart w:id="13" w:name="noslēguma-jautājumi"/>
      <w:r w:rsidRPr="003E171C">
        <w:rPr>
          <w:rFonts w:ascii="Times New Roman" w:eastAsia="Times New Roman" w:hAnsi="Times New Roman" w:cs="Times New Roman"/>
          <w:sz w:val="24"/>
          <w:szCs w:val="24"/>
          <w:lang w:val="lv-LV"/>
        </w:rPr>
        <w:t>Noslēguma jautājumi</w:t>
      </w:r>
      <w:bookmarkEnd w:id="13"/>
    </w:p>
    <w:p w14:paraId="0220ACF7"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Nosacījumi, kas tieši nav atrunāti Līgumā, tiek risināti saskaņā ar normatīvajiem aktiem.</w:t>
      </w:r>
    </w:p>
    <w:p w14:paraId="0220ACF8"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220ACF9"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 xml:space="preserve">Projekta lieta ir pieejama Likumā, Informācijas atklātības likumā un Regulas 2021/1060 </w:t>
      </w:r>
      <w:r w:rsidR="004C5486" w:rsidRPr="003E171C">
        <w:rPr>
          <w:rStyle w:val="FootnoteReference"/>
          <w:rFonts w:ascii="Times New Roman" w:eastAsia="Times New Roman" w:hAnsi="Times New Roman" w:cs="Times New Roman"/>
          <w:lang w:val="lv-LV"/>
        </w:rPr>
        <w:footnoteReference w:id="26"/>
      </w:r>
      <w:r w:rsidRPr="003E171C">
        <w:rPr>
          <w:rFonts w:ascii="Times New Roman" w:eastAsia="Times New Roman" w:hAnsi="Times New Roman" w:cs="Times New Roman"/>
          <w:lang w:val="lv-LV"/>
        </w:rPr>
        <w:t xml:space="preserve"> 49. panta 3. punktā noteiktajā apjomā un kārtībā.</w:t>
      </w:r>
    </w:p>
    <w:p w14:paraId="0220ACFA"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Ja Līgumā nav norādīts citādi:</w:t>
      </w:r>
    </w:p>
    <w:p w14:paraId="0220ACFB" w14:textId="77777777" w:rsidR="00084E85" w:rsidRPr="003E171C" w:rsidRDefault="458A6609" w:rsidP="6E46B48D">
      <w:pPr>
        <w:pStyle w:val="Compact"/>
        <w:numPr>
          <w:ilvl w:val="2"/>
          <w:numId w:val="3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adaļu un punktu virsraksti ir norādīti tikai pārskatāmības labad un neietekmē Līguma būtību;</w:t>
      </w:r>
    </w:p>
    <w:p w14:paraId="0220ACFC" w14:textId="77777777" w:rsidR="00084E85" w:rsidRPr="003E171C" w:rsidRDefault="458A6609" w:rsidP="6E46B48D">
      <w:pPr>
        <w:pStyle w:val="Compact"/>
        <w:numPr>
          <w:ilvl w:val="2"/>
          <w:numId w:val="3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220ACFD" w14:textId="77777777" w:rsidR="00084E85" w:rsidRPr="003E171C" w:rsidRDefault="458A6609" w:rsidP="6E46B48D">
      <w:pPr>
        <w:pStyle w:val="Compact"/>
        <w:numPr>
          <w:ilvl w:val="2"/>
          <w:numId w:val="37"/>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atsauce uz personu ietver arī tās tiesību un saistību pārņēmējus.</w:t>
      </w:r>
    </w:p>
    <w:p w14:paraId="0220ACFE"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lastRenderedPageBreak/>
        <w:t>Līgums ir saistošs Pusēm un to tiesību un saistību pārņēmējiem.</w:t>
      </w:r>
    </w:p>
    <w:p w14:paraId="0220ACFF"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220AD00"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220AD01"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Strīdus, kas rodas Līguma darbības laikā, Puses risina savstarpējā sarunu ceļā, panākot vienošanos, kura tiek noformēta rakstiski.</w:t>
      </w:r>
    </w:p>
    <w:p w14:paraId="0220AD02" w14:textId="77777777" w:rsidR="00084E85" w:rsidRPr="003E171C" w:rsidRDefault="458A6609" w:rsidP="6E46B48D">
      <w:pPr>
        <w:pStyle w:val="Compact"/>
        <w:numPr>
          <w:ilvl w:val="1"/>
          <w:numId w:val="36"/>
        </w:numPr>
        <w:jc w:val="both"/>
        <w:rPr>
          <w:rFonts w:ascii="Times New Roman" w:eastAsia="Times New Roman" w:hAnsi="Times New Roman" w:cs="Times New Roman"/>
          <w:lang w:val="lv-LV"/>
        </w:rPr>
      </w:pPr>
      <w:r w:rsidRPr="003E171C">
        <w:rPr>
          <w:rFonts w:ascii="Times New Roman" w:eastAsia="Times New Roman" w:hAnsi="Times New Roman" w:cs="Times New Roman"/>
          <w:lang w:val="lv-LV"/>
        </w:rPr>
        <w:t>Gadījumā, ja vienošanās netiek panākta, strīdi tiek risināti saskaņā ar Latvijas Republikas normatīvajos aktos noteikto kārtību.</w:t>
      </w:r>
    </w:p>
    <w:sectPr w:rsidR="00084E85" w:rsidRPr="003E17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25FA5E" w14:textId="77777777" w:rsidR="00056F19" w:rsidRDefault="00056F19">
      <w:pPr>
        <w:spacing w:after="0"/>
      </w:pPr>
      <w:r>
        <w:separator/>
      </w:r>
    </w:p>
  </w:endnote>
  <w:endnote w:type="continuationSeparator" w:id="0">
    <w:p w14:paraId="5C45BCB9" w14:textId="77777777" w:rsidR="00056F19" w:rsidRDefault="00056F19">
      <w:pPr>
        <w:spacing w:after="0"/>
      </w:pPr>
      <w:r>
        <w:continuationSeparator/>
      </w:r>
    </w:p>
  </w:endnote>
  <w:endnote w:type="continuationNotice" w:id="1">
    <w:p w14:paraId="30F9C33B" w14:textId="77777777" w:rsidR="00056F19" w:rsidRDefault="00056F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6CF452" w14:textId="77777777" w:rsidR="00056F19" w:rsidRDefault="00056F19">
      <w:r>
        <w:separator/>
      </w:r>
    </w:p>
  </w:footnote>
  <w:footnote w:type="continuationSeparator" w:id="0">
    <w:p w14:paraId="063E8E2A" w14:textId="77777777" w:rsidR="00056F19" w:rsidRDefault="00056F19">
      <w:r>
        <w:continuationSeparator/>
      </w:r>
    </w:p>
  </w:footnote>
  <w:footnote w:type="continuationNotice" w:id="1">
    <w:p w14:paraId="4B1B5D71" w14:textId="77777777" w:rsidR="00056F19" w:rsidRDefault="00056F19">
      <w:pPr>
        <w:spacing w:after="0"/>
      </w:pPr>
    </w:p>
  </w:footnote>
  <w:footnote w:id="2">
    <w:p w14:paraId="0220AD05" w14:textId="77777777" w:rsidR="00084E85" w:rsidRDefault="004C5486">
      <w:pPr>
        <w:pStyle w:val="FootnoteText"/>
      </w:pPr>
      <w:r>
        <w:rPr>
          <w:rStyle w:val="FootnoteReference"/>
        </w:rPr>
        <w:footnoteRef/>
      </w:r>
      <w:r>
        <w:t xml:space="preserve"> Atsauce tiks precizēta pēc attiecīgo vadlīniju spēkā stāšanās.</w:t>
      </w:r>
    </w:p>
  </w:footnote>
  <w:footnote w:id="3">
    <w:p w14:paraId="0220AD06" w14:textId="77777777" w:rsidR="00084E85" w:rsidRDefault="004C5486">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0220AD07" w14:textId="77777777" w:rsidR="00084E85" w:rsidRDefault="004C5486">
      <w:pPr>
        <w:pStyle w:val="FootnoteText"/>
      </w:pPr>
      <w:r>
        <w:rPr>
          <w:rStyle w:val="FootnoteReference"/>
        </w:rPr>
        <w:footnoteRef/>
      </w:r>
      <w:r>
        <w:t xml:space="preserve"> Atsauce tiks precizēta pēc vadlīniju spēkā stāšanās</w:t>
      </w:r>
    </w:p>
  </w:footnote>
  <w:footnote w:id="5">
    <w:p w14:paraId="0220AD08" w14:textId="77777777" w:rsidR="00084E85" w:rsidRDefault="004C548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6">
    <w:p w14:paraId="0220AD09" w14:textId="77777777" w:rsidR="00084E85" w:rsidRDefault="004C5486">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0220AD0A" w14:textId="77777777" w:rsidR="00084E85" w:rsidRDefault="004C5486">
      <w:pPr>
        <w:pStyle w:val="FootnoteText"/>
      </w:pPr>
      <w:r>
        <w:rPr>
          <w:rStyle w:val="FootnoteReference"/>
        </w:rPr>
        <w:footnoteRef/>
      </w:r>
      <w:r>
        <w:t xml:space="preserve"> Komisijas 2014. gada 3. marta Regula Nr. 480/2014, 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w:t>
      </w:r>
    </w:p>
  </w:footnote>
  <w:footnote w:id="8">
    <w:p w14:paraId="0220AD0B" w14:textId="77777777" w:rsidR="00084E85" w:rsidRDefault="004C5486">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9">
    <w:p w14:paraId="0220AD0C" w14:textId="77777777" w:rsidR="00084E85" w:rsidRDefault="004C5486">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10">
    <w:p w14:paraId="0220AD0D" w14:textId="77777777" w:rsidR="00084E85" w:rsidRDefault="004C548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0220AD0E" w14:textId="77777777" w:rsidR="00084E85" w:rsidRDefault="004C548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0220AD0F" w14:textId="77777777" w:rsidR="00084E85" w:rsidRDefault="004C5486">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3">
    <w:p w14:paraId="0220AD10" w14:textId="77777777" w:rsidR="00084E85" w:rsidRDefault="004C5486">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4">
    <w:p w14:paraId="0220AD11" w14:textId="77777777" w:rsidR="00084E85" w:rsidRDefault="004C548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5">
    <w:p w14:paraId="0220AD12" w14:textId="77777777" w:rsidR="00084E85" w:rsidRDefault="004C548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6">
    <w:p w14:paraId="0220AD13" w14:textId="77777777" w:rsidR="00084E85" w:rsidRDefault="004C5486">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7">
    <w:p w14:paraId="0220AD14" w14:textId="77777777" w:rsidR="00084E85" w:rsidRDefault="004C548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8">
    <w:p w14:paraId="0220AD15" w14:textId="77777777" w:rsidR="00084E85" w:rsidRDefault="004C5486">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9">
    <w:p w14:paraId="0220AD16" w14:textId="77777777" w:rsidR="00084E85" w:rsidRDefault="004C5486">
      <w:pPr>
        <w:pStyle w:val="FootnoteText"/>
      </w:pPr>
      <w:r>
        <w:rPr>
          <w:rStyle w:val="FootnoteReference"/>
        </w:rPr>
        <w:footnoteRef/>
      </w:r>
      <w:r>
        <w:t xml:space="preserve"> Līgums par Eiropas Savienības darbību</w:t>
      </w:r>
    </w:p>
  </w:footnote>
  <w:footnote w:id="20">
    <w:p w14:paraId="0220AD17" w14:textId="77777777" w:rsidR="00084E85" w:rsidRDefault="004C5486">
      <w:pPr>
        <w:pStyle w:val="FootnoteText"/>
      </w:pPr>
      <w:r>
        <w:rPr>
          <w:rStyle w:val="FootnoteReference"/>
        </w:rPr>
        <w:footnoteRef/>
      </w:r>
      <w:r>
        <w:t xml:space="preserve"> Iepirkumu uzraudzības biroja skaidrojums “Skaidrojums par priekšizpētes veikšanu paredzamās līgumcenas noteikšanai”</w:t>
      </w:r>
    </w:p>
  </w:footnote>
  <w:footnote w:id="21">
    <w:p w14:paraId="0220AD18" w14:textId="77777777" w:rsidR="00084E85" w:rsidRDefault="004C5486">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2">
    <w:p w14:paraId="0220AD19" w14:textId="77777777" w:rsidR="00084E85" w:rsidRDefault="004C548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14:paraId="0220AD1A" w14:textId="77777777" w:rsidR="00084E85" w:rsidRDefault="004C5486">
      <w:pPr>
        <w:pStyle w:val="FootnoteText"/>
      </w:pPr>
      <w:r>
        <w:rPr>
          <w:rStyle w:val="FootnoteReference"/>
        </w:rPr>
        <w:footnoteRef/>
      </w:r>
      <w:r>
        <w:t xml:space="preserve"> MK 2010. gada 28. decembra noteikumi Nr. 1220 “Asignējumu piešķiršanas un izpildes kārtība”</w:t>
      </w:r>
    </w:p>
  </w:footnote>
  <w:footnote w:id="24">
    <w:p w14:paraId="0220AD1B" w14:textId="77777777" w:rsidR="00084E85" w:rsidRDefault="004C5486">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5">
    <w:p w14:paraId="0220AD1C" w14:textId="77777777" w:rsidR="00084E85" w:rsidRDefault="004C5486">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6">
    <w:p w14:paraId="0220AD1D" w14:textId="77777777" w:rsidR="00084E85" w:rsidRDefault="004C548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9673E3C"/>
    <w:multiLevelType w:val="multilevel"/>
    <w:tmpl w:val="0FC0B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74E60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4C519C0"/>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98401906">
    <w:abstractNumId w:val="0"/>
  </w:num>
  <w:num w:numId="2" w16cid:durableId="1160806045">
    <w:abstractNumId w:val="0"/>
  </w:num>
  <w:num w:numId="3" w16cid:durableId="1505784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2299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2531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3561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8513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14749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8951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42585249">
    <w:abstractNumId w:val="2"/>
  </w:num>
  <w:num w:numId="11" w16cid:durableId="433749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8604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7059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4302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06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439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56202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40786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8719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98803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000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15845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9819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8741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73666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4246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24754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441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5823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79863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4681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8791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34664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76681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41686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99139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8935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3AC"/>
    <w:rsid w:val="00056F19"/>
    <w:rsid w:val="00084E85"/>
    <w:rsid w:val="000A6C74"/>
    <w:rsid w:val="000A7B0C"/>
    <w:rsid w:val="000B098D"/>
    <w:rsid w:val="000D35F7"/>
    <w:rsid w:val="000D4007"/>
    <w:rsid w:val="000E1B03"/>
    <w:rsid w:val="001005A5"/>
    <w:rsid w:val="001045BC"/>
    <w:rsid w:val="00116B0D"/>
    <w:rsid w:val="00132889"/>
    <w:rsid w:val="00133C6E"/>
    <w:rsid w:val="001750F2"/>
    <w:rsid w:val="001D1574"/>
    <w:rsid w:val="001D3026"/>
    <w:rsid w:val="00200B83"/>
    <w:rsid w:val="00206C00"/>
    <w:rsid w:val="0021576E"/>
    <w:rsid w:val="0022758A"/>
    <w:rsid w:val="0023504C"/>
    <w:rsid w:val="00254ADB"/>
    <w:rsid w:val="00264895"/>
    <w:rsid w:val="00266F84"/>
    <w:rsid w:val="00284528"/>
    <w:rsid w:val="002847A8"/>
    <w:rsid w:val="0028592A"/>
    <w:rsid w:val="002919C6"/>
    <w:rsid w:val="002A405C"/>
    <w:rsid w:val="002B4677"/>
    <w:rsid w:val="002C56D9"/>
    <w:rsid w:val="002E2C58"/>
    <w:rsid w:val="002F48C0"/>
    <w:rsid w:val="00307C5E"/>
    <w:rsid w:val="00334262"/>
    <w:rsid w:val="0033546B"/>
    <w:rsid w:val="003604B8"/>
    <w:rsid w:val="00380BE2"/>
    <w:rsid w:val="00390F7C"/>
    <w:rsid w:val="003C0BF0"/>
    <w:rsid w:val="003D099F"/>
    <w:rsid w:val="003D671E"/>
    <w:rsid w:val="003E171C"/>
    <w:rsid w:val="003F3B08"/>
    <w:rsid w:val="00400412"/>
    <w:rsid w:val="00415301"/>
    <w:rsid w:val="004376AF"/>
    <w:rsid w:val="00442094"/>
    <w:rsid w:val="00444036"/>
    <w:rsid w:val="00461E43"/>
    <w:rsid w:val="004C2860"/>
    <w:rsid w:val="004C5486"/>
    <w:rsid w:val="004E29B3"/>
    <w:rsid w:val="0052686F"/>
    <w:rsid w:val="00532B98"/>
    <w:rsid w:val="00544943"/>
    <w:rsid w:val="00580CDB"/>
    <w:rsid w:val="00582D8D"/>
    <w:rsid w:val="00585262"/>
    <w:rsid w:val="00590D07"/>
    <w:rsid w:val="005B2C7D"/>
    <w:rsid w:val="005D225F"/>
    <w:rsid w:val="005D3200"/>
    <w:rsid w:val="005D6B89"/>
    <w:rsid w:val="005E1EEE"/>
    <w:rsid w:val="006070AE"/>
    <w:rsid w:val="00607272"/>
    <w:rsid w:val="00612618"/>
    <w:rsid w:val="00623DD6"/>
    <w:rsid w:val="006351AD"/>
    <w:rsid w:val="006512D8"/>
    <w:rsid w:val="006541E5"/>
    <w:rsid w:val="006726CC"/>
    <w:rsid w:val="00682049"/>
    <w:rsid w:val="0072230F"/>
    <w:rsid w:val="00726FCC"/>
    <w:rsid w:val="00730B8A"/>
    <w:rsid w:val="00736C4A"/>
    <w:rsid w:val="00741B38"/>
    <w:rsid w:val="007532E2"/>
    <w:rsid w:val="0078019D"/>
    <w:rsid w:val="00783C5D"/>
    <w:rsid w:val="0078405F"/>
    <w:rsid w:val="00784D58"/>
    <w:rsid w:val="007A02F8"/>
    <w:rsid w:val="007C61E4"/>
    <w:rsid w:val="00811E5B"/>
    <w:rsid w:val="00865F64"/>
    <w:rsid w:val="008859F2"/>
    <w:rsid w:val="008D167F"/>
    <w:rsid w:val="008D6863"/>
    <w:rsid w:val="008E0611"/>
    <w:rsid w:val="008E2553"/>
    <w:rsid w:val="008F61EC"/>
    <w:rsid w:val="009073B6"/>
    <w:rsid w:val="009117F1"/>
    <w:rsid w:val="00920D1A"/>
    <w:rsid w:val="00930402"/>
    <w:rsid w:val="0095541B"/>
    <w:rsid w:val="009629A1"/>
    <w:rsid w:val="009A0161"/>
    <w:rsid w:val="009C64DA"/>
    <w:rsid w:val="009C7DDB"/>
    <w:rsid w:val="009C7FA7"/>
    <w:rsid w:val="009E202D"/>
    <w:rsid w:val="009E63DC"/>
    <w:rsid w:val="00A04127"/>
    <w:rsid w:val="00A26987"/>
    <w:rsid w:val="00A303D2"/>
    <w:rsid w:val="00AA26E3"/>
    <w:rsid w:val="00AA362F"/>
    <w:rsid w:val="00B86B75"/>
    <w:rsid w:val="00BA730B"/>
    <w:rsid w:val="00BB4620"/>
    <w:rsid w:val="00BB4F55"/>
    <w:rsid w:val="00BC48D5"/>
    <w:rsid w:val="00BC59A2"/>
    <w:rsid w:val="00BD4601"/>
    <w:rsid w:val="00BE56C6"/>
    <w:rsid w:val="00C2032B"/>
    <w:rsid w:val="00C22301"/>
    <w:rsid w:val="00C36279"/>
    <w:rsid w:val="00C4114F"/>
    <w:rsid w:val="00C8273C"/>
    <w:rsid w:val="00CA086C"/>
    <w:rsid w:val="00CA1A57"/>
    <w:rsid w:val="00CA3466"/>
    <w:rsid w:val="00CC36AA"/>
    <w:rsid w:val="00CD230F"/>
    <w:rsid w:val="00D518B2"/>
    <w:rsid w:val="00D81AB5"/>
    <w:rsid w:val="00D8602F"/>
    <w:rsid w:val="00DA2A92"/>
    <w:rsid w:val="00DD5A9B"/>
    <w:rsid w:val="00E04683"/>
    <w:rsid w:val="00E22082"/>
    <w:rsid w:val="00E315A3"/>
    <w:rsid w:val="00E4289E"/>
    <w:rsid w:val="00E47EF6"/>
    <w:rsid w:val="00E80FA0"/>
    <w:rsid w:val="00E92551"/>
    <w:rsid w:val="00EB1E0B"/>
    <w:rsid w:val="00EC3445"/>
    <w:rsid w:val="00EE5873"/>
    <w:rsid w:val="00EF5DA3"/>
    <w:rsid w:val="00F016CC"/>
    <w:rsid w:val="00F0282B"/>
    <w:rsid w:val="00F12F2F"/>
    <w:rsid w:val="00F4436E"/>
    <w:rsid w:val="00F54187"/>
    <w:rsid w:val="00F76DFD"/>
    <w:rsid w:val="00FA08BE"/>
    <w:rsid w:val="00FA0B81"/>
    <w:rsid w:val="00FC1747"/>
    <w:rsid w:val="01F9F43E"/>
    <w:rsid w:val="026FCE82"/>
    <w:rsid w:val="08B28DB8"/>
    <w:rsid w:val="0A177704"/>
    <w:rsid w:val="0BCB3474"/>
    <w:rsid w:val="0F152040"/>
    <w:rsid w:val="0F6CE57B"/>
    <w:rsid w:val="139DB5D3"/>
    <w:rsid w:val="149B36CA"/>
    <w:rsid w:val="1875A915"/>
    <w:rsid w:val="18C782FE"/>
    <w:rsid w:val="19BB9631"/>
    <w:rsid w:val="19C22C4A"/>
    <w:rsid w:val="1E1D0EC0"/>
    <w:rsid w:val="20416923"/>
    <w:rsid w:val="2357FBC6"/>
    <w:rsid w:val="24BCE2BA"/>
    <w:rsid w:val="2729A19E"/>
    <w:rsid w:val="2D493DF0"/>
    <w:rsid w:val="2DC4D42D"/>
    <w:rsid w:val="2EEFE3A6"/>
    <w:rsid w:val="34642092"/>
    <w:rsid w:val="37880E78"/>
    <w:rsid w:val="39BCD94E"/>
    <w:rsid w:val="3A0D425E"/>
    <w:rsid w:val="3B80E97D"/>
    <w:rsid w:val="3C2605CE"/>
    <w:rsid w:val="3F1DD932"/>
    <w:rsid w:val="4051C604"/>
    <w:rsid w:val="41148751"/>
    <w:rsid w:val="41157890"/>
    <w:rsid w:val="42941E23"/>
    <w:rsid w:val="4349032E"/>
    <w:rsid w:val="44F45B95"/>
    <w:rsid w:val="44FFE8D6"/>
    <w:rsid w:val="4551B110"/>
    <w:rsid w:val="458A6609"/>
    <w:rsid w:val="47E1B63E"/>
    <w:rsid w:val="48B80CBB"/>
    <w:rsid w:val="4AF0342D"/>
    <w:rsid w:val="4D25D846"/>
    <w:rsid w:val="4EA967C3"/>
    <w:rsid w:val="4F7C8DB2"/>
    <w:rsid w:val="4FC2E25C"/>
    <w:rsid w:val="504C492A"/>
    <w:rsid w:val="52DC26DF"/>
    <w:rsid w:val="57EB1E9C"/>
    <w:rsid w:val="5C1289E0"/>
    <w:rsid w:val="5CF9BCC3"/>
    <w:rsid w:val="5DFBC2B4"/>
    <w:rsid w:val="62307E78"/>
    <w:rsid w:val="6248C9E6"/>
    <w:rsid w:val="63DD9428"/>
    <w:rsid w:val="648529A2"/>
    <w:rsid w:val="64C91D29"/>
    <w:rsid w:val="66824E99"/>
    <w:rsid w:val="6A8CA4F3"/>
    <w:rsid w:val="6B6D2C8E"/>
    <w:rsid w:val="6B954606"/>
    <w:rsid w:val="6B9FF960"/>
    <w:rsid w:val="6D273FFA"/>
    <w:rsid w:val="6D925497"/>
    <w:rsid w:val="6E28BBC2"/>
    <w:rsid w:val="6E46B48D"/>
    <w:rsid w:val="6ED19101"/>
    <w:rsid w:val="6EEFB525"/>
    <w:rsid w:val="7036A6EC"/>
    <w:rsid w:val="728EECF5"/>
    <w:rsid w:val="739D7D51"/>
    <w:rsid w:val="79A4BCE7"/>
    <w:rsid w:val="7B6258CB"/>
    <w:rsid w:val="7DFC6FFE"/>
    <w:rsid w:val="7F30BE1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0AC04"/>
  <w15:docId w15:val="{96AA2A9E-7E4E-4F4A-A1CE-BD1B45D4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Revision">
    <w:name w:val="Revision"/>
    <w:hidden/>
    <w:rsid w:val="008859F2"/>
    <w:pPr>
      <w:spacing w:after="0"/>
    </w:pPr>
  </w:style>
  <w:style w:type="paragraph" w:styleId="CommentSubject">
    <w:name w:val="annotation subject"/>
    <w:basedOn w:val="CommentText"/>
    <w:next w:val="CommentText"/>
    <w:link w:val="CommentSubjectChar"/>
    <w:rsid w:val="00D8602F"/>
    <w:rPr>
      <w:b/>
      <w:bCs/>
    </w:rPr>
  </w:style>
  <w:style w:type="character" w:customStyle="1" w:styleId="CommentSubjectChar">
    <w:name w:val="Comment Subject Char"/>
    <w:basedOn w:val="CommentTextChar"/>
    <w:link w:val="CommentSubject"/>
    <w:rsid w:val="00D8602F"/>
    <w:rPr>
      <w:b/>
      <w:bCs/>
      <w:sz w:val="20"/>
      <w:szCs w:val="20"/>
    </w:rPr>
  </w:style>
  <w:style w:type="character" w:styleId="UnresolvedMention">
    <w:name w:val="Unresolved Mention"/>
    <w:basedOn w:val="DefaultParagraphFont"/>
    <w:uiPriority w:val="99"/>
    <w:semiHidden/>
    <w:unhideWhenUsed/>
    <w:rsid w:val="005B2C7D"/>
    <w:rPr>
      <w:color w:val="605E5C"/>
      <w:shd w:val="clear" w:color="auto" w:fill="E1DFDD"/>
    </w:rPr>
  </w:style>
  <w:style w:type="character" w:styleId="FollowedHyperlink">
    <w:name w:val="FollowedHyperlink"/>
    <w:basedOn w:val="DefaultParagraphFont"/>
    <w:rsid w:val="003D099F"/>
    <w:rPr>
      <w:color w:val="800080" w:themeColor="followedHyperlink"/>
      <w:u w:val="single"/>
    </w:rPr>
  </w:style>
  <w:style w:type="paragraph" w:styleId="Header">
    <w:name w:val="header"/>
    <w:basedOn w:val="Normal"/>
    <w:link w:val="HeaderChar"/>
    <w:rsid w:val="00FC1747"/>
    <w:pPr>
      <w:tabs>
        <w:tab w:val="center" w:pos="4680"/>
        <w:tab w:val="right" w:pos="9360"/>
      </w:tabs>
      <w:spacing w:after="0"/>
    </w:pPr>
  </w:style>
  <w:style w:type="character" w:customStyle="1" w:styleId="HeaderChar">
    <w:name w:val="Header Char"/>
    <w:basedOn w:val="DefaultParagraphFont"/>
    <w:link w:val="Header"/>
    <w:rsid w:val="00FC1747"/>
  </w:style>
  <w:style w:type="paragraph" w:styleId="Footer">
    <w:name w:val="footer"/>
    <w:basedOn w:val="Normal"/>
    <w:link w:val="FooterChar"/>
    <w:rsid w:val="00FC1747"/>
    <w:pPr>
      <w:tabs>
        <w:tab w:val="center" w:pos="4680"/>
        <w:tab w:val="right" w:pos="9360"/>
      </w:tabs>
      <w:spacing w:after="0"/>
    </w:pPr>
  </w:style>
  <w:style w:type="character" w:customStyle="1" w:styleId="FooterChar">
    <w:name w:val="Footer Char"/>
    <w:basedOn w:val="DefaultParagraphFont"/>
    <w:link w:val="Footer"/>
    <w:rsid w:val="00FC17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331743-eiropas-savienibas-fondu-2021-2027-gada-planosanas-perioda-vadiba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8730-sabiedrisko-pakalpojumu-sniedzeju-iepirkumu-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87760-publisko-iepirkumu-likums"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27112D15-4286-41D5-9E71-6189EC68A573}">
  <ds:schemaRefs>
    <ds:schemaRef ds:uri="http://schemas.microsoft.com/sharepoint/v3/contenttype/forms"/>
  </ds:schemaRefs>
</ds:datastoreItem>
</file>

<file path=customXml/itemProps2.xml><?xml version="1.0" encoding="utf-8"?>
<ds:datastoreItem xmlns:ds="http://schemas.openxmlformats.org/officeDocument/2006/customXml" ds:itemID="{7867147B-DF7C-477A-880D-81356DB0DC7E}"/>
</file>

<file path=customXml/itemProps3.xml><?xml version="1.0" encoding="utf-8"?>
<ds:datastoreItem xmlns:ds="http://schemas.openxmlformats.org/officeDocument/2006/customXml" ds:itemID="{C14E9595-DF42-493D-A1DE-F0A1D583FCC2}">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2</Pages>
  <Words>36980</Words>
  <Characters>21080</Characters>
  <Application>Microsoft Office Word</Application>
  <DocSecurity>0</DocSecurity>
  <Lines>175</Lines>
  <Paragraphs>115</Paragraphs>
  <ScaleCrop>false</ScaleCrop>
  <Company/>
  <LinksUpToDate>false</LinksUpToDate>
  <CharactersWithSpaces>5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ta Iļķēna</dc:creator>
  <cp:keywords/>
  <cp:lastModifiedBy>Jolanta Skujeniece</cp:lastModifiedBy>
  <cp:revision>15</cp:revision>
  <dcterms:created xsi:type="dcterms:W3CDTF">2024-08-13T06:22:00Z</dcterms:created>
  <dcterms:modified xsi:type="dcterms:W3CDTF">2024-08-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